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FCDC79" w14:textId="77777777" w:rsidR="000924B7" w:rsidRPr="002F4869" w:rsidRDefault="000924B7" w:rsidP="000924B7">
      <w:pPr>
        <w:widowControl w:val="0"/>
        <w:autoSpaceDE w:val="0"/>
        <w:autoSpaceDN w:val="0"/>
        <w:adjustRightInd w:val="0"/>
        <w:jc w:val="center"/>
        <w:rPr>
          <w:rFonts w:ascii="Verdana" w:hAnsi="Verdana" w:cs="Arial"/>
          <w:b/>
          <w:bCs/>
          <w:sz w:val="20"/>
          <w:szCs w:val="20"/>
        </w:rPr>
      </w:pPr>
      <w:r w:rsidRPr="002F4869">
        <w:rPr>
          <w:rFonts w:ascii="Verdana" w:hAnsi="Verdana" w:cs="Arial"/>
          <w:b/>
          <w:bCs/>
          <w:sz w:val="20"/>
          <w:szCs w:val="20"/>
        </w:rPr>
        <w:t>Database Management System – cs422 DE</w:t>
      </w:r>
    </w:p>
    <w:p w14:paraId="1CA2E480" w14:textId="77777777" w:rsidR="000924B7" w:rsidRPr="002F4869" w:rsidRDefault="006E284A" w:rsidP="000924B7">
      <w:pPr>
        <w:widowControl w:val="0"/>
        <w:autoSpaceDE w:val="0"/>
        <w:autoSpaceDN w:val="0"/>
        <w:adjustRightInd w:val="0"/>
        <w:jc w:val="center"/>
        <w:rPr>
          <w:rFonts w:ascii="Verdana" w:hAnsi="Verdana" w:cs="Arial"/>
          <w:b/>
          <w:bCs/>
          <w:color w:val="FF0000"/>
          <w:sz w:val="20"/>
          <w:szCs w:val="20"/>
        </w:rPr>
      </w:pPr>
      <w:r w:rsidRPr="002F4869">
        <w:rPr>
          <w:rFonts w:ascii="Verdana" w:hAnsi="Verdana" w:cs="Arial"/>
          <w:b/>
          <w:bCs/>
          <w:color w:val="FF0000"/>
          <w:sz w:val="20"/>
          <w:szCs w:val="20"/>
        </w:rPr>
        <w:t>Lab</w:t>
      </w:r>
      <w:r w:rsidR="00277162">
        <w:rPr>
          <w:rFonts w:ascii="Verdana" w:hAnsi="Verdana" w:cs="Arial"/>
          <w:b/>
          <w:bCs/>
          <w:color w:val="FF0000"/>
          <w:sz w:val="20"/>
          <w:szCs w:val="20"/>
        </w:rPr>
        <w:t xml:space="preserve"> 3 – Week 7</w:t>
      </w:r>
    </w:p>
    <w:p w14:paraId="3024D479" w14:textId="77777777" w:rsidR="000924B7" w:rsidRPr="002F4869" w:rsidRDefault="000924B7" w:rsidP="000924B7">
      <w:pPr>
        <w:widowControl w:val="0"/>
        <w:autoSpaceDE w:val="0"/>
        <w:autoSpaceDN w:val="0"/>
        <w:adjustRightInd w:val="0"/>
        <w:rPr>
          <w:rFonts w:ascii="Verdana" w:hAnsi="Verdana" w:cs="Arial"/>
          <w:bCs/>
          <w:sz w:val="20"/>
          <w:szCs w:val="20"/>
        </w:rPr>
      </w:pPr>
      <w:r w:rsidRPr="002F4869">
        <w:rPr>
          <w:rFonts w:ascii="Verdana" w:hAnsi="Verdana" w:cs="Arial"/>
          <w:bCs/>
          <w:sz w:val="20"/>
          <w:szCs w:val="20"/>
        </w:rPr>
        <w:t>----------------------------------------------------------------------------------------------------------------</w:t>
      </w:r>
      <w:r w:rsidR="00F84992" w:rsidRPr="002F4869">
        <w:rPr>
          <w:rFonts w:ascii="Verdana" w:hAnsi="Verdana" w:cs="Arial"/>
          <w:bCs/>
          <w:sz w:val="20"/>
          <w:szCs w:val="20"/>
        </w:rPr>
        <w:t>-</w:t>
      </w:r>
    </w:p>
    <w:p w14:paraId="0FF7F4DC" w14:textId="77777777" w:rsidR="000924B7" w:rsidRPr="002F4869" w:rsidRDefault="000924B7" w:rsidP="000924B7">
      <w:pPr>
        <w:widowControl w:val="0"/>
        <w:autoSpaceDE w:val="0"/>
        <w:autoSpaceDN w:val="0"/>
        <w:adjustRightInd w:val="0"/>
        <w:ind w:left="180"/>
        <w:rPr>
          <w:rFonts w:ascii="Verdana" w:hAnsi="Verdana" w:cs="Arial"/>
          <w:b/>
          <w:bCs/>
          <w:sz w:val="20"/>
          <w:szCs w:val="20"/>
        </w:rPr>
      </w:pPr>
      <w:r w:rsidRPr="002F4869">
        <w:rPr>
          <w:rFonts w:ascii="Verdana" w:hAnsi="Verdana" w:cs="Arial"/>
          <w:b/>
          <w:bCs/>
          <w:sz w:val="20"/>
          <w:szCs w:val="20"/>
        </w:rPr>
        <w:t xml:space="preserve">This </w:t>
      </w:r>
      <w:r w:rsidR="006E284A" w:rsidRPr="002F4869">
        <w:rPr>
          <w:rFonts w:ascii="Verdana" w:hAnsi="Verdana" w:cs="Arial"/>
          <w:b/>
          <w:bCs/>
          <w:sz w:val="20"/>
          <w:szCs w:val="20"/>
        </w:rPr>
        <w:t>Lab is based on</w:t>
      </w:r>
      <w:r w:rsidR="00931CD3">
        <w:rPr>
          <w:rFonts w:ascii="Verdana" w:hAnsi="Verdana" w:cs="Arial"/>
          <w:b/>
          <w:bCs/>
          <w:sz w:val="20"/>
          <w:szCs w:val="20"/>
        </w:rPr>
        <w:t xml:space="preserve"> T</w:t>
      </w:r>
      <w:r w:rsidR="00484495">
        <w:rPr>
          <w:rFonts w:ascii="Verdana" w:hAnsi="Verdana" w:cs="Arial"/>
          <w:b/>
          <w:bCs/>
          <w:sz w:val="20"/>
          <w:szCs w:val="20"/>
        </w:rPr>
        <w:t>ransact</w:t>
      </w:r>
      <w:r w:rsidR="00931CD3">
        <w:rPr>
          <w:rFonts w:ascii="Verdana" w:hAnsi="Verdana" w:cs="Arial"/>
          <w:b/>
          <w:bCs/>
          <w:sz w:val="20"/>
          <w:szCs w:val="20"/>
        </w:rPr>
        <w:t>-SQL</w:t>
      </w:r>
      <w:r w:rsidRPr="002F4869">
        <w:rPr>
          <w:rFonts w:ascii="Verdana" w:hAnsi="Verdana" w:cs="Arial"/>
          <w:b/>
          <w:bCs/>
          <w:sz w:val="20"/>
          <w:szCs w:val="20"/>
        </w:rPr>
        <w:t xml:space="preserve">.  </w:t>
      </w:r>
    </w:p>
    <w:p w14:paraId="367959AA" w14:textId="77777777" w:rsidR="000924B7" w:rsidRPr="002F4869" w:rsidRDefault="000924B7" w:rsidP="000924B7">
      <w:pPr>
        <w:widowControl w:val="0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ind w:left="180" w:hanging="180"/>
        <w:rPr>
          <w:rFonts w:ascii="Verdana" w:hAnsi="Verdana" w:cs="Arial"/>
          <w:bCs/>
          <w:sz w:val="20"/>
          <w:szCs w:val="20"/>
        </w:rPr>
      </w:pPr>
      <w:r w:rsidRPr="002F4869">
        <w:rPr>
          <w:rFonts w:ascii="Verdana" w:hAnsi="Verdana" w:cs="Arial"/>
          <w:bCs/>
          <w:sz w:val="20"/>
          <w:szCs w:val="20"/>
        </w:rPr>
        <w:t xml:space="preserve">Submit your </w:t>
      </w:r>
      <w:r w:rsidRPr="002F4869">
        <w:rPr>
          <w:rFonts w:ascii="Verdana" w:hAnsi="Verdana" w:cs="Arial"/>
          <w:bCs/>
          <w:i/>
          <w:sz w:val="20"/>
          <w:szCs w:val="20"/>
        </w:rPr>
        <w:t>own work</w:t>
      </w:r>
      <w:r w:rsidR="00AA5E4D" w:rsidRPr="002F4869">
        <w:rPr>
          <w:rFonts w:ascii="Verdana" w:hAnsi="Verdana" w:cs="Arial"/>
          <w:bCs/>
          <w:sz w:val="20"/>
          <w:szCs w:val="20"/>
        </w:rPr>
        <w:t xml:space="preserve"> on time. No</w:t>
      </w:r>
      <w:r w:rsidRPr="002F4869">
        <w:rPr>
          <w:rFonts w:ascii="Verdana" w:hAnsi="Verdana" w:cs="Arial"/>
          <w:bCs/>
          <w:sz w:val="20"/>
          <w:szCs w:val="20"/>
        </w:rPr>
        <w:t xml:space="preserve"> credit</w:t>
      </w:r>
      <w:r w:rsidR="00AA5E4D" w:rsidRPr="002F4869">
        <w:rPr>
          <w:rFonts w:ascii="Verdana" w:hAnsi="Verdana" w:cs="Arial"/>
          <w:bCs/>
          <w:sz w:val="20"/>
          <w:szCs w:val="20"/>
        </w:rPr>
        <w:t xml:space="preserve"> will be given</w:t>
      </w:r>
      <w:r w:rsidRPr="002F4869">
        <w:rPr>
          <w:rFonts w:ascii="Verdana" w:hAnsi="Verdana" w:cs="Arial"/>
          <w:bCs/>
          <w:sz w:val="20"/>
          <w:szCs w:val="20"/>
        </w:rPr>
        <w:t xml:space="preserve"> if </w:t>
      </w:r>
      <w:r w:rsidR="00AA5E4D" w:rsidRPr="002F4869">
        <w:rPr>
          <w:rFonts w:ascii="Verdana" w:hAnsi="Verdana" w:cs="Arial"/>
          <w:bCs/>
          <w:sz w:val="20"/>
          <w:szCs w:val="20"/>
        </w:rPr>
        <w:t>the</w:t>
      </w:r>
      <w:r w:rsidRPr="002F4869">
        <w:rPr>
          <w:rFonts w:ascii="Verdana" w:hAnsi="Verdana" w:cs="Arial"/>
          <w:bCs/>
          <w:sz w:val="20"/>
          <w:szCs w:val="20"/>
        </w:rPr>
        <w:t xml:space="preserve"> </w:t>
      </w:r>
      <w:r w:rsidR="006E284A" w:rsidRPr="002F4869">
        <w:rPr>
          <w:rFonts w:ascii="Verdana" w:hAnsi="Verdana" w:cs="Arial"/>
          <w:bCs/>
          <w:sz w:val="20"/>
          <w:szCs w:val="20"/>
        </w:rPr>
        <w:t>lab</w:t>
      </w:r>
      <w:r w:rsidRPr="002F4869">
        <w:rPr>
          <w:rFonts w:ascii="Verdana" w:hAnsi="Verdana" w:cs="Arial"/>
          <w:bCs/>
          <w:sz w:val="20"/>
          <w:szCs w:val="20"/>
        </w:rPr>
        <w:t xml:space="preserve"> </w:t>
      </w:r>
      <w:r w:rsidR="00AA5E4D" w:rsidRPr="002F4869">
        <w:rPr>
          <w:rFonts w:ascii="Verdana" w:hAnsi="Verdana" w:cs="Arial"/>
          <w:bCs/>
          <w:sz w:val="20"/>
          <w:szCs w:val="20"/>
        </w:rPr>
        <w:t xml:space="preserve">is submitted </w:t>
      </w:r>
      <w:r w:rsidRPr="002F4869">
        <w:rPr>
          <w:rFonts w:ascii="Verdana" w:hAnsi="Verdana" w:cs="Arial"/>
          <w:bCs/>
          <w:sz w:val="20"/>
          <w:szCs w:val="20"/>
        </w:rPr>
        <w:t xml:space="preserve">after the due date.   </w:t>
      </w:r>
    </w:p>
    <w:p w14:paraId="68719C02" w14:textId="77777777" w:rsidR="000924B7" w:rsidRPr="002F4869" w:rsidRDefault="000924B7" w:rsidP="00484495">
      <w:pPr>
        <w:widowControl w:val="0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ind w:left="180" w:hanging="180"/>
        <w:rPr>
          <w:rFonts w:ascii="Verdana" w:hAnsi="Verdana"/>
          <w:sz w:val="20"/>
          <w:szCs w:val="20"/>
        </w:rPr>
      </w:pPr>
      <w:r w:rsidRPr="002F4869">
        <w:rPr>
          <w:rFonts w:ascii="Verdana" w:hAnsi="Verdana" w:cs="Arial"/>
          <w:bCs/>
          <w:sz w:val="20"/>
          <w:szCs w:val="20"/>
        </w:rPr>
        <w:t xml:space="preserve">Note that the completed </w:t>
      </w:r>
      <w:r w:rsidR="006E284A" w:rsidRPr="002F4869">
        <w:rPr>
          <w:rFonts w:ascii="Verdana" w:hAnsi="Verdana" w:cs="Arial"/>
          <w:bCs/>
          <w:sz w:val="20"/>
          <w:szCs w:val="20"/>
        </w:rPr>
        <w:t>lab</w:t>
      </w:r>
      <w:r w:rsidRPr="002F4869">
        <w:rPr>
          <w:rFonts w:ascii="Verdana" w:hAnsi="Verdana" w:cs="Arial"/>
          <w:bCs/>
          <w:sz w:val="20"/>
          <w:szCs w:val="20"/>
        </w:rPr>
        <w:t xml:space="preserve"> should be s</w:t>
      </w:r>
      <w:r w:rsidR="00484495">
        <w:rPr>
          <w:rFonts w:ascii="Verdana" w:hAnsi="Verdana" w:cs="Arial"/>
          <w:bCs/>
          <w:sz w:val="20"/>
          <w:szCs w:val="20"/>
        </w:rPr>
        <w:t>ubmitted in .doc, .docx, .rtf,</w:t>
      </w:r>
      <w:r w:rsidRPr="002F4869">
        <w:rPr>
          <w:rFonts w:ascii="Verdana" w:hAnsi="Verdana" w:cs="Arial"/>
          <w:bCs/>
          <w:sz w:val="20"/>
          <w:szCs w:val="20"/>
        </w:rPr>
        <w:t xml:space="preserve"> .pdf</w:t>
      </w:r>
      <w:r w:rsidR="00484495">
        <w:rPr>
          <w:rFonts w:ascii="Verdana" w:hAnsi="Verdana" w:cs="Arial"/>
          <w:bCs/>
          <w:sz w:val="20"/>
          <w:szCs w:val="20"/>
        </w:rPr>
        <w:t xml:space="preserve"> or .zip</w:t>
      </w:r>
      <w:r w:rsidRPr="002F4869">
        <w:rPr>
          <w:rFonts w:ascii="Verdana" w:hAnsi="Verdana" w:cs="Arial"/>
          <w:bCs/>
          <w:sz w:val="20"/>
          <w:szCs w:val="20"/>
        </w:rPr>
        <w:t xml:space="preserve"> format only. </w:t>
      </w:r>
      <w:r w:rsidR="006E284A" w:rsidRPr="002F4869">
        <w:rPr>
          <w:rFonts w:ascii="Verdana" w:hAnsi="Verdana" w:cs="Arial"/>
          <w:bCs/>
          <w:sz w:val="20"/>
          <w:szCs w:val="20"/>
        </w:rPr>
        <w:br/>
      </w:r>
      <w:r w:rsidRPr="002F4869">
        <w:rPr>
          <w:rFonts w:ascii="Verdana" w:hAnsi="Verdana"/>
          <w:sz w:val="20"/>
          <w:szCs w:val="20"/>
        </w:rPr>
        <w:t>---------------------------------------------------------------------------------------------------------------</w:t>
      </w:r>
    </w:p>
    <w:p w14:paraId="697ADCFA" w14:textId="77777777" w:rsidR="006E284A" w:rsidRPr="002F4869" w:rsidRDefault="006E284A" w:rsidP="006E284A">
      <w:pPr>
        <w:widowControl w:val="0"/>
        <w:autoSpaceDE w:val="0"/>
        <w:autoSpaceDN w:val="0"/>
        <w:adjustRightInd w:val="0"/>
        <w:spacing w:after="0" w:line="240" w:lineRule="auto"/>
        <w:ind w:left="180"/>
        <w:rPr>
          <w:rFonts w:ascii="Verdana" w:hAnsi="Verdana"/>
          <w:sz w:val="20"/>
          <w:szCs w:val="20"/>
        </w:rPr>
      </w:pPr>
    </w:p>
    <w:p w14:paraId="297C645F" w14:textId="77777777" w:rsidR="00DD4CC3" w:rsidRDefault="00DD4CC3" w:rsidP="006E284A">
      <w:pPr>
        <w:widowControl w:val="0"/>
        <w:autoSpaceDE w:val="0"/>
        <w:autoSpaceDN w:val="0"/>
        <w:adjustRightInd w:val="0"/>
        <w:spacing w:after="0" w:line="240" w:lineRule="auto"/>
        <w:ind w:left="180"/>
        <w:rPr>
          <w:rFonts w:ascii="Verdana" w:hAnsi="Verdana"/>
          <w:sz w:val="20"/>
          <w:szCs w:val="20"/>
        </w:rPr>
      </w:pPr>
    </w:p>
    <w:p w14:paraId="24236C87" w14:textId="77777777" w:rsidR="00D95F23" w:rsidRDefault="00492E87" w:rsidP="00F01F15">
      <w:pPr>
        <w:widowControl w:val="0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[3] </w:t>
      </w:r>
      <w:r w:rsidR="00536609" w:rsidRPr="00F01F15">
        <w:rPr>
          <w:rFonts w:ascii="Verdana" w:hAnsi="Verdana"/>
          <w:sz w:val="20"/>
          <w:szCs w:val="20"/>
        </w:rPr>
        <w:t xml:space="preserve">Write and execute a T-SQL stored procedure </w:t>
      </w:r>
      <w:r w:rsidR="00536609" w:rsidRPr="00F01F15">
        <w:rPr>
          <w:rFonts w:ascii="Verdana" w:hAnsi="Verdana"/>
          <w:i/>
          <w:iCs/>
          <w:sz w:val="20"/>
          <w:szCs w:val="20"/>
        </w:rPr>
        <w:t>Factorial</w:t>
      </w:r>
      <w:r w:rsidR="00536609" w:rsidRPr="00F01F15">
        <w:rPr>
          <w:rFonts w:ascii="Verdana" w:hAnsi="Verdana"/>
          <w:sz w:val="20"/>
          <w:szCs w:val="20"/>
        </w:rPr>
        <w:t>(</w:t>
      </w:r>
      <w:r w:rsidR="00536609" w:rsidRPr="00F01F15">
        <w:rPr>
          <w:rFonts w:ascii="Verdana" w:hAnsi="Verdana"/>
          <w:i/>
          <w:iCs/>
          <w:sz w:val="20"/>
          <w:szCs w:val="20"/>
        </w:rPr>
        <w:t>n</w:t>
      </w:r>
      <w:r w:rsidR="00536609" w:rsidRPr="00F01F15">
        <w:rPr>
          <w:rFonts w:ascii="Verdana" w:hAnsi="Verdana"/>
          <w:sz w:val="20"/>
          <w:szCs w:val="20"/>
        </w:rPr>
        <w:t xml:space="preserve">), which computes and outputs the factorial of the input parameter </w:t>
      </w:r>
      <w:r w:rsidR="00536609" w:rsidRPr="00F01F15">
        <w:rPr>
          <w:rFonts w:ascii="Verdana" w:hAnsi="Verdana"/>
          <w:i/>
          <w:iCs/>
          <w:sz w:val="20"/>
          <w:szCs w:val="20"/>
        </w:rPr>
        <w:t>n</w:t>
      </w:r>
      <w:r w:rsidR="00536609" w:rsidRPr="00F01F15">
        <w:rPr>
          <w:rFonts w:ascii="Verdana" w:hAnsi="Verdana"/>
          <w:sz w:val="20"/>
          <w:szCs w:val="20"/>
        </w:rPr>
        <w:t xml:space="preserve">.  If </w:t>
      </w:r>
      <w:r w:rsidR="00536609" w:rsidRPr="00F01F15">
        <w:rPr>
          <w:rFonts w:ascii="Verdana" w:hAnsi="Verdana"/>
          <w:i/>
          <w:iCs/>
          <w:sz w:val="20"/>
          <w:szCs w:val="20"/>
        </w:rPr>
        <w:t>n</w:t>
      </w:r>
      <w:r w:rsidR="00536609" w:rsidRPr="00F01F15">
        <w:rPr>
          <w:rFonts w:ascii="Verdana" w:hAnsi="Verdana"/>
          <w:sz w:val="20"/>
          <w:szCs w:val="20"/>
        </w:rPr>
        <w:t xml:space="preserve"> is negative, then the procedure prints an error message.</w:t>
      </w:r>
    </w:p>
    <w:p w14:paraId="7E072C9D" w14:textId="77777777" w:rsidR="00F02CA1" w:rsidRDefault="00F02CA1" w:rsidP="00F02CA1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Attach the screenshots of the output</w:t>
      </w:r>
      <w:r w:rsidR="00B75D63">
        <w:rPr>
          <w:rFonts w:ascii="Verdana" w:hAnsi="Verdana"/>
          <w:sz w:val="20"/>
          <w:szCs w:val="20"/>
        </w:rPr>
        <w:t xml:space="preserve"> and the command which you used to execute the SP</w:t>
      </w:r>
      <w:r>
        <w:rPr>
          <w:rFonts w:ascii="Verdana" w:hAnsi="Verdana"/>
          <w:sz w:val="20"/>
          <w:szCs w:val="20"/>
        </w:rPr>
        <w:t>.</w:t>
      </w:r>
    </w:p>
    <w:p w14:paraId="74477E5D" w14:textId="06DC6545" w:rsidR="001D26C8" w:rsidRDefault="001D26C8" w:rsidP="00F02CA1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Verdana" w:hAnsi="Verdana"/>
          <w:color w:val="2603BD"/>
          <w:sz w:val="20"/>
          <w:szCs w:val="20"/>
        </w:rPr>
      </w:pPr>
      <w:r w:rsidRPr="006623CE">
        <w:rPr>
          <w:rFonts w:ascii="Verdana" w:hAnsi="Verdana"/>
          <w:color w:val="2603BD"/>
          <w:sz w:val="20"/>
          <w:szCs w:val="20"/>
        </w:rPr>
        <w:t>ANS:</w:t>
      </w:r>
    </w:p>
    <w:p w14:paraId="5025C13C" w14:textId="53730B57" w:rsidR="00F802FD" w:rsidRDefault="00F802FD" w:rsidP="00F02CA1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Verdana" w:hAnsi="Verdana"/>
          <w:color w:val="2603BD"/>
          <w:sz w:val="20"/>
          <w:szCs w:val="20"/>
        </w:rPr>
      </w:pPr>
    </w:p>
    <w:p w14:paraId="5C0B8C52" w14:textId="77777777" w:rsidR="00D3112A" w:rsidRDefault="00D3112A" w:rsidP="00D3112A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OCEDURE</w:t>
      </w:r>
      <w:r>
        <w:rPr>
          <w:rFonts w:ascii="Consolas" w:hAnsi="Consolas" w:cs="Consolas"/>
          <w:color w:val="000000"/>
          <w:sz w:val="19"/>
          <w:szCs w:val="19"/>
        </w:rPr>
        <w:t xml:space="preserve"> Factorial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@param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</w:p>
    <w:p w14:paraId="421309E5" w14:textId="77777777" w:rsidR="00D3112A" w:rsidRDefault="00D3112A" w:rsidP="00D3112A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BEGIN</w:t>
      </w:r>
    </w:p>
    <w:p w14:paraId="6F6F6371" w14:textId="77777777" w:rsidR="00D3112A" w:rsidRDefault="00D3112A" w:rsidP="00D3112A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DECLARE</w:t>
      </w:r>
      <w:r>
        <w:rPr>
          <w:rFonts w:ascii="Consolas" w:hAnsi="Consolas" w:cs="Consolas"/>
          <w:color w:val="000000"/>
          <w:sz w:val="19"/>
          <w:szCs w:val="19"/>
        </w:rPr>
        <w:t xml:space="preserve"> @fact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bigint</w:t>
      </w:r>
      <w:proofErr w:type="spellEnd"/>
    </w:p>
    <w:p w14:paraId="1F46CA4F" w14:textId="77777777" w:rsidR="00D3112A" w:rsidRDefault="00D3112A" w:rsidP="00D3112A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@param </w:t>
      </w:r>
      <w:r>
        <w:rPr>
          <w:rFonts w:ascii="Consolas" w:hAnsi="Consolas" w:cs="Consolas"/>
          <w:color w:val="808080"/>
          <w:sz w:val="19"/>
          <w:szCs w:val="19"/>
        </w:rPr>
        <w:t>&lt;</w:t>
      </w:r>
      <w:r>
        <w:rPr>
          <w:rFonts w:ascii="Consolas" w:hAnsi="Consolas" w:cs="Consolas"/>
          <w:color w:val="000000"/>
          <w:sz w:val="19"/>
          <w:szCs w:val="19"/>
        </w:rPr>
        <w:t xml:space="preserve"> 0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79CBEDAC" w14:textId="77777777" w:rsidR="00D3112A" w:rsidRDefault="00D3112A" w:rsidP="00D3112A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BEGIN</w:t>
      </w:r>
    </w:p>
    <w:p w14:paraId="1F69C96F" w14:textId="77777777" w:rsidR="00D3112A" w:rsidRDefault="00D3112A" w:rsidP="00D3112A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pr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Error: The value should not the negative.'</w:t>
      </w:r>
    </w:p>
    <w:p w14:paraId="38617B2B" w14:textId="77777777" w:rsidR="00D3112A" w:rsidRDefault="00D3112A" w:rsidP="00D3112A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ND</w:t>
      </w:r>
    </w:p>
    <w:p w14:paraId="0EBF0447" w14:textId="77777777" w:rsidR="00D3112A" w:rsidRDefault="00D3112A" w:rsidP="00D3112A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LSE</w:t>
      </w:r>
    </w:p>
    <w:p w14:paraId="5113E199" w14:textId="77777777" w:rsidR="00D3112A" w:rsidRDefault="00D3112A" w:rsidP="00D3112A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BEGIN</w:t>
      </w:r>
    </w:p>
    <w:p w14:paraId="02C28134" w14:textId="77777777" w:rsidR="00D3112A" w:rsidRDefault="00D3112A" w:rsidP="00D3112A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@fact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</w:p>
    <w:p w14:paraId="7AE35A77" w14:textId="77777777" w:rsidR="00D3112A" w:rsidRDefault="00D3112A" w:rsidP="00D3112A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@param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0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7F12785F" w14:textId="77777777" w:rsidR="00D3112A" w:rsidRDefault="00D3112A" w:rsidP="00D3112A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BEGIN</w:t>
      </w:r>
    </w:p>
    <w:p w14:paraId="02A0D013" w14:textId="77777777" w:rsidR="00D3112A" w:rsidRDefault="00D3112A" w:rsidP="00D3112A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@fact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</w:p>
    <w:p w14:paraId="6E5B0A3E" w14:textId="77777777" w:rsidR="00D3112A" w:rsidRDefault="00D3112A" w:rsidP="00D3112A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ND</w:t>
      </w:r>
    </w:p>
    <w:p w14:paraId="35A4E636" w14:textId="77777777" w:rsidR="00D3112A" w:rsidRDefault="00D3112A" w:rsidP="00D3112A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LSE</w:t>
      </w:r>
    </w:p>
    <w:p w14:paraId="12206F93" w14:textId="77777777" w:rsidR="00D3112A" w:rsidRDefault="00D3112A" w:rsidP="00D3112A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BEGIN</w:t>
      </w:r>
    </w:p>
    <w:p w14:paraId="01651899" w14:textId="77777777" w:rsidR="00D3112A" w:rsidRDefault="00D3112A" w:rsidP="00D3112A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@param </w:t>
      </w:r>
      <w:r>
        <w:rPr>
          <w:rFonts w:ascii="Consolas" w:hAnsi="Consolas" w:cs="Consolas"/>
          <w:color w:val="8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0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1E6D4FEB" w14:textId="77777777" w:rsidR="00D3112A" w:rsidRDefault="00D3112A" w:rsidP="00D3112A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BEGIN</w:t>
      </w:r>
    </w:p>
    <w:p w14:paraId="629FB5E6" w14:textId="77777777" w:rsidR="00D3112A" w:rsidRDefault="00D3112A" w:rsidP="00D3112A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@fact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@fact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@param</w:t>
      </w:r>
    </w:p>
    <w:p w14:paraId="2412217E" w14:textId="77777777" w:rsidR="00D3112A" w:rsidRDefault="00D3112A" w:rsidP="00D3112A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@param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@param </w:t>
      </w:r>
      <w:r>
        <w:rPr>
          <w:rFonts w:ascii="Consolas" w:hAnsi="Consolas" w:cs="Consolas"/>
          <w:color w:val="808080"/>
          <w:sz w:val="19"/>
          <w:szCs w:val="19"/>
        </w:rPr>
        <w:t>-</w:t>
      </w:r>
      <w:r>
        <w:rPr>
          <w:rFonts w:ascii="Consolas" w:hAnsi="Consolas" w:cs="Consolas"/>
          <w:color w:val="000000"/>
          <w:sz w:val="19"/>
          <w:szCs w:val="19"/>
        </w:rPr>
        <w:t>1</w:t>
      </w:r>
    </w:p>
    <w:p w14:paraId="669BB457" w14:textId="77777777" w:rsidR="00D3112A" w:rsidRDefault="00D3112A" w:rsidP="00D3112A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ND</w:t>
      </w:r>
    </w:p>
    <w:p w14:paraId="7E625813" w14:textId="77777777" w:rsidR="00D3112A" w:rsidRDefault="00D3112A" w:rsidP="00D3112A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ND</w:t>
      </w:r>
    </w:p>
    <w:p w14:paraId="1DD9D561" w14:textId="77777777" w:rsidR="00D3112A" w:rsidRDefault="00D3112A" w:rsidP="00D3112A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print</w:t>
      </w:r>
      <w:r>
        <w:rPr>
          <w:rFonts w:ascii="Consolas" w:hAnsi="Consolas" w:cs="Consolas"/>
          <w:color w:val="000000"/>
          <w:sz w:val="19"/>
          <w:szCs w:val="19"/>
        </w:rPr>
        <w:t xml:space="preserve"> @fact</w:t>
      </w:r>
    </w:p>
    <w:p w14:paraId="48DBA31C" w14:textId="77777777" w:rsidR="00D3112A" w:rsidRDefault="00D3112A" w:rsidP="00D3112A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ND</w:t>
      </w:r>
    </w:p>
    <w:p w14:paraId="75C7B563" w14:textId="5DEEB22F" w:rsidR="001D26C8" w:rsidRDefault="00D3112A" w:rsidP="00D3112A">
      <w:pPr>
        <w:widowControl w:val="0"/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END</w:t>
      </w:r>
    </w:p>
    <w:p w14:paraId="29368F71" w14:textId="2D2997C7" w:rsidR="00593E93" w:rsidRDefault="00593E93" w:rsidP="00D3112A">
      <w:pPr>
        <w:widowControl w:val="0"/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color w:val="0000FF"/>
          <w:sz w:val="19"/>
          <w:szCs w:val="19"/>
        </w:rPr>
      </w:pPr>
    </w:p>
    <w:p w14:paraId="2FB069D6" w14:textId="2D53728D" w:rsidR="00593E93" w:rsidRDefault="00593E93" w:rsidP="00D3112A">
      <w:pPr>
        <w:widowControl w:val="0"/>
        <w:autoSpaceDE w:val="0"/>
        <w:autoSpaceDN w:val="0"/>
        <w:adjustRightInd w:val="0"/>
        <w:spacing w:after="0" w:line="240" w:lineRule="auto"/>
        <w:ind w:firstLine="720"/>
        <w:rPr>
          <w:rFonts w:ascii="Verdana" w:hAnsi="Verdana"/>
          <w:sz w:val="20"/>
          <w:szCs w:val="20"/>
        </w:rPr>
      </w:pPr>
    </w:p>
    <w:p w14:paraId="755E5600" w14:textId="3F16227B" w:rsidR="007B1B29" w:rsidRDefault="007B1B29" w:rsidP="00D3112A">
      <w:pPr>
        <w:widowControl w:val="0"/>
        <w:autoSpaceDE w:val="0"/>
        <w:autoSpaceDN w:val="0"/>
        <w:adjustRightInd w:val="0"/>
        <w:spacing w:after="0" w:line="240" w:lineRule="auto"/>
        <w:ind w:firstLine="720"/>
        <w:rPr>
          <w:rFonts w:ascii="Verdana" w:hAnsi="Verdana"/>
          <w:sz w:val="20"/>
          <w:szCs w:val="20"/>
        </w:rPr>
      </w:pPr>
    </w:p>
    <w:p w14:paraId="4F35927D" w14:textId="55419C07" w:rsidR="007B1B29" w:rsidRDefault="007B1B29" w:rsidP="00D3112A">
      <w:pPr>
        <w:widowControl w:val="0"/>
        <w:autoSpaceDE w:val="0"/>
        <w:autoSpaceDN w:val="0"/>
        <w:adjustRightInd w:val="0"/>
        <w:spacing w:after="0" w:line="240" w:lineRule="auto"/>
        <w:ind w:firstLine="720"/>
        <w:rPr>
          <w:rFonts w:ascii="Verdana" w:hAnsi="Verdana"/>
          <w:sz w:val="20"/>
          <w:szCs w:val="20"/>
        </w:rPr>
      </w:pPr>
    </w:p>
    <w:p w14:paraId="510B917B" w14:textId="43D90CD3" w:rsidR="007B1B29" w:rsidRDefault="007B1B29" w:rsidP="00D3112A">
      <w:pPr>
        <w:widowControl w:val="0"/>
        <w:autoSpaceDE w:val="0"/>
        <w:autoSpaceDN w:val="0"/>
        <w:adjustRightInd w:val="0"/>
        <w:spacing w:after="0" w:line="240" w:lineRule="auto"/>
        <w:ind w:firstLine="720"/>
        <w:rPr>
          <w:rFonts w:ascii="Verdana" w:hAnsi="Verdana"/>
          <w:sz w:val="20"/>
          <w:szCs w:val="20"/>
        </w:rPr>
      </w:pPr>
    </w:p>
    <w:p w14:paraId="78CDDF21" w14:textId="77777777" w:rsidR="007B1B29" w:rsidRDefault="007B1B29" w:rsidP="00D3112A">
      <w:pPr>
        <w:widowControl w:val="0"/>
        <w:autoSpaceDE w:val="0"/>
        <w:autoSpaceDN w:val="0"/>
        <w:adjustRightInd w:val="0"/>
        <w:spacing w:after="0" w:line="240" w:lineRule="auto"/>
        <w:ind w:firstLine="720"/>
        <w:rPr>
          <w:rFonts w:ascii="Verdana" w:hAnsi="Verdana"/>
          <w:sz w:val="20"/>
          <w:szCs w:val="20"/>
        </w:rPr>
      </w:pPr>
    </w:p>
    <w:p w14:paraId="3FA15386" w14:textId="485ABB97" w:rsidR="007B1B29" w:rsidRDefault="007B1B29" w:rsidP="007B1B29">
      <w:pPr>
        <w:widowControl w:val="0"/>
        <w:autoSpaceDE w:val="0"/>
        <w:autoSpaceDN w:val="0"/>
        <w:adjustRightInd w:val="0"/>
        <w:spacing w:after="0" w:line="240" w:lineRule="auto"/>
        <w:ind w:firstLine="720"/>
        <w:rPr>
          <w:rFonts w:ascii="Verdana" w:hAnsi="Verdana"/>
          <w:sz w:val="20"/>
          <w:szCs w:val="20"/>
        </w:rPr>
      </w:pPr>
    </w:p>
    <w:p w14:paraId="5BDB75FB" w14:textId="0D4A0E21" w:rsidR="007B1B29" w:rsidRDefault="007B1B29" w:rsidP="007B1B29">
      <w:pPr>
        <w:widowControl w:val="0"/>
        <w:autoSpaceDE w:val="0"/>
        <w:autoSpaceDN w:val="0"/>
        <w:adjustRightInd w:val="0"/>
        <w:spacing w:after="0" w:line="240" w:lineRule="auto"/>
        <w:ind w:firstLine="720"/>
        <w:rPr>
          <w:rFonts w:ascii="Verdana" w:hAnsi="Verdana"/>
          <w:sz w:val="20"/>
          <w:szCs w:val="20"/>
        </w:rPr>
      </w:pPr>
    </w:p>
    <w:p w14:paraId="6D0CC9B3" w14:textId="1EA2BD55" w:rsidR="007B1B29" w:rsidRDefault="007B1B29" w:rsidP="007B1B29">
      <w:pPr>
        <w:widowControl w:val="0"/>
        <w:autoSpaceDE w:val="0"/>
        <w:autoSpaceDN w:val="0"/>
        <w:adjustRightInd w:val="0"/>
        <w:spacing w:after="0" w:line="240" w:lineRule="auto"/>
        <w:ind w:firstLine="720"/>
        <w:rPr>
          <w:rFonts w:ascii="Verdana" w:hAnsi="Verdana"/>
          <w:sz w:val="20"/>
          <w:szCs w:val="20"/>
        </w:rPr>
      </w:pPr>
    </w:p>
    <w:p w14:paraId="64462F88" w14:textId="739A6372" w:rsidR="007B1B29" w:rsidRDefault="007B1B29" w:rsidP="007B1B29">
      <w:pPr>
        <w:widowControl w:val="0"/>
        <w:autoSpaceDE w:val="0"/>
        <w:autoSpaceDN w:val="0"/>
        <w:adjustRightInd w:val="0"/>
        <w:spacing w:after="0" w:line="240" w:lineRule="auto"/>
        <w:ind w:firstLine="720"/>
        <w:rPr>
          <w:rFonts w:ascii="Verdana" w:hAnsi="Verdana"/>
          <w:sz w:val="20"/>
          <w:szCs w:val="20"/>
        </w:rPr>
      </w:pPr>
    </w:p>
    <w:p w14:paraId="04E613F7" w14:textId="09988E7A" w:rsidR="007B1B29" w:rsidRDefault="007B1B29" w:rsidP="007B1B29">
      <w:pPr>
        <w:widowControl w:val="0"/>
        <w:autoSpaceDE w:val="0"/>
        <w:autoSpaceDN w:val="0"/>
        <w:adjustRightInd w:val="0"/>
        <w:spacing w:after="0" w:line="240" w:lineRule="auto"/>
        <w:ind w:firstLine="720"/>
        <w:rPr>
          <w:rFonts w:ascii="Verdana" w:hAnsi="Verdana"/>
          <w:sz w:val="20"/>
          <w:szCs w:val="20"/>
        </w:rPr>
      </w:pPr>
    </w:p>
    <w:p w14:paraId="3C9E8416" w14:textId="283E0873" w:rsidR="007B1B29" w:rsidRDefault="007B1B29" w:rsidP="007B1B29">
      <w:pPr>
        <w:widowControl w:val="0"/>
        <w:autoSpaceDE w:val="0"/>
        <w:autoSpaceDN w:val="0"/>
        <w:adjustRightInd w:val="0"/>
        <w:spacing w:after="0" w:line="240" w:lineRule="auto"/>
        <w:ind w:firstLine="720"/>
        <w:rPr>
          <w:rFonts w:ascii="Verdana" w:hAnsi="Verdana"/>
          <w:sz w:val="20"/>
          <w:szCs w:val="20"/>
        </w:rPr>
      </w:pPr>
    </w:p>
    <w:p w14:paraId="6ED6F00D" w14:textId="46C41F7A" w:rsidR="007B1B29" w:rsidRDefault="007B1B29" w:rsidP="007B1B29">
      <w:pPr>
        <w:widowControl w:val="0"/>
        <w:autoSpaceDE w:val="0"/>
        <w:autoSpaceDN w:val="0"/>
        <w:adjustRightInd w:val="0"/>
        <w:spacing w:after="0" w:line="240" w:lineRule="auto"/>
        <w:ind w:firstLine="720"/>
        <w:rPr>
          <w:rFonts w:ascii="Verdana" w:hAnsi="Verdana"/>
          <w:sz w:val="20"/>
          <w:szCs w:val="20"/>
        </w:rPr>
      </w:pPr>
    </w:p>
    <w:p w14:paraId="6CF875CA" w14:textId="12CBCADC" w:rsidR="007B1B29" w:rsidRDefault="007B1B29" w:rsidP="007B1B29">
      <w:pPr>
        <w:widowControl w:val="0"/>
        <w:autoSpaceDE w:val="0"/>
        <w:autoSpaceDN w:val="0"/>
        <w:adjustRightInd w:val="0"/>
        <w:spacing w:after="0" w:line="240" w:lineRule="auto"/>
        <w:ind w:firstLine="720"/>
        <w:rPr>
          <w:rFonts w:ascii="Verdana" w:hAnsi="Verdana"/>
          <w:sz w:val="20"/>
          <w:szCs w:val="20"/>
        </w:rPr>
      </w:pPr>
    </w:p>
    <w:p w14:paraId="2F3212CB" w14:textId="2F07CA6B" w:rsidR="007B1B29" w:rsidRDefault="007B1B29" w:rsidP="007B1B29">
      <w:pPr>
        <w:widowControl w:val="0"/>
        <w:autoSpaceDE w:val="0"/>
        <w:autoSpaceDN w:val="0"/>
        <w:adjustRightInd w:val="0"/>
        <w:spacing w:after="0" w:line="240" w:lineRule="auto"/>
        <w:ind w:firstLine="720"/>
        <w:rPr>
          <w:rFonts w:ascii="Verdana" w:hAnsi="Verdana"/>
          <w:sz w:val="20"/>
          <w:szCs w:val="20"/>
        </w:rPr>
      </w:pPr>
    </w:p>
    <w:p w14:paraId="58ED2816" w14:textId="1D27BD32" w:rsidR="007B1B29" w:rsidRDefault="007B1B29" w:rsidP="007B1B29">
      <w:pPr>
        <w:widowControl w:val="0"/>
        <w:autoSpaceDE w:val="0"/>
        <w:autoSpaceDN w:val="0"/>
        <w:adjustRightInd w:val="0"/>
        <w:spacing w:after="0" w:line="240" w:lineRule="auto"/>
        <w:ind w:firstLine="720"/>
        <w:rPr>
          <w:rFonts w:ascii="Verdana" w:hAnsi="Verdana"/>
          <w:sz w:val="20"/>
          <w:szCs w:val="20"/>
        </w:rPr>
      </w:pPr>
    </w:p>
    <w:p w14:paraId="1891DB8B" w14:textId="5478A2CA" w:rsidR="007B1B29" w:rsidRDefault="007B1B29" w:rsidP="007B1B29">
      <w:pPr>
        <w:widowControl w:val="0"/>
        <w:autoSpaceDE w:val="0"/>
        <w:autoSpaceDN w:val="0"/>
        <w:adjustRightInd w:val="0"/>
        <w:spacing w:after="0" w:line="240" w:lineRule="auto"/>
        <w:ind w:firstLine="720"/>
        <w:rPr>
          <w:rFonts w:ascii="Verdana" w:hAnsi="Verdana"/>
          <w:b/>
          <w:bCs/>
          <w:sz w:val="20"/>
          <w:szCs w:val="20"/>
        </w:rPr>
      </w:pPr>
      <w:proofErr w:type="gramStart"/>
      <w:r w:rsidRPr="007B1B29">
        <w:rPr>
          <w:rFonts w:ascii="Verdana" w:hAnsi="Verdana"/>
          <w:b/>
          <w:bCs/>
          <w:sz w:val="20"/>
          <w:szCs w:val="20"/>
        </w:rPr>
        <w:t>Factorial(</w:t>
      </w:r>
      <w:proofErr w:type="gramEnd"/>
      <w:r w:rsidRPr="007B1B29">
        <w:rPr>
          <w:rFonts w:ascii="Verdana" w:hAnsi="Verdana"/>
          <w:b/>
          <w:bCs/>
          <w:sz w:val="20"/>
          <w:szCs w:val="20"/>
        </w:rPr>
        <w:t>5)</w:t>
      </w:r>
    </w:p>
    <w:p w14:paraId="330A0D14" w14:textId="3C345137" w:rsidR="00526DC4" w:rsidRDefault="00526DC4" w:rsidP="007B1B29">
      <w:pPr>
        <w:widowControl w:val="0"/>
        <w:autoSpaceDE w:val="0"/>
        <w:autoSpaceDN w:val="0"/>
        <w:adjustRightInd w:val="0"/>
        <w:spacing w:after="0" w:line="240" w:lineRule="auto"/>
        <w:ind w:firstLine="720"/>
        <w:rPr>
          <w:rFonts w:ascii="Verdana" w:hAnsi="Verdana"/>
          <w:b/>
          <w:bCs/>
          <w:sz w:val="20"/>
          <w:szCs w:val="20"/>
        </w:rPr>
      </w:pPr>
      <w:r w:rsidRPr="007B1B29">
        <w:rPr>
          <w:rFonts w:ascii="Verdana" w:hAnsi="Verdana"/>
          <w:noProof/>
          <w:sz w:val="20"/>
          <w:szCs w:val="20"/>
        </w:rPr>
        <w:drawing>
          <wp:inline distT="0" distB="0" distL="0" distR="0" wp14:anchorId="46DDA617" wp14:editId="4039ACDA">
            <wp:extent cx="4046571" cy="1432684"/>
            <wp:effectExtent l="0" t="0" r="0" b="0"/>
            <wp:docPr id="5" name="Picture 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mail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46571" cy="1432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8559C" w14:textId="77777777" w:rsidR="00526DC4" w:rsidRPr="007B1B29" w:rsidRDefault="00526DC4" w:rsidP="00526DC4">
      <w:pPr>
        <w:widowControl w:val="0"/>
        <w:autoSpaceDE w:val="0"/>
        <w:autoSpaceDN w:val="0"/>
        <w:adjustRightInd w:val="0"/>
        <w:spacing w:after="0" w:line="240" w:lineRule="auto"/>
        <w:ind w:firstLine="720"/>
        <w:rPr>
          <w:rFonts w:ascii="Verdana" w:hAnsi="Verdana"/>
          <w:b/>
          <w:bCs/>
          <w:sz w:val="20"/>
          <w:szCs w:val="20"/>
        </w:rPr>
      </w:pPr>
      <w:proofErr w:type="gramStart"/>
      <w:r w:rsidRPr="007B1B29">
        <w:rPr>
          <w:rFonts w:ascii="Verdana" w:hAnsi="Verdana"/>
          <w:b/>
          <w:bCs/>
          <w:sz w:val="20"/>
          <w:szCs w:val="20"/>
        </w:rPr>
        <w:t>Factorial(</w:t>
      </w:r>
      <w:proofErr w:type="gramEnd"/>
      <w:r w:rsidRPr="007B1B29">
        <w:rPr>
          <w:rFonts w:ascii="Verdana" w:hAnsi="Verdana"/>
          <w:b/>
          <w:bCs/>
          <w:sz w:val="20"/>
          <w:szCs w:val="20"/>
        </w:rPr>
        <w:t>-3)</w:t>
      </w:r>
    </w:p>
    <w:p w14:paraId="3E1C8A24" w14:textId="77777777" w:rsidR="00526DC4" w:rsidRPr="007B1B29" w:rsidRDefault="00526DC4" w:rsidP="007B1B29">
      <w:pPr>
        <w:widowControl w:val="0"/>
        <w:autoSpaceDE w:val="0"/>
        <w:autoSpaceDN w:val="0"/>
        <w:adjustRightInd w:val="0"/>
        <w:spacing w:after="0" w:line="240" w:lineRule="auto"/>
        <w:ind w:firstLine="720"/>
        <w:rPr>
          <w:rFonts w:ascii="Verdana" w:hAnsi="Verdana"/>
          <w:b/>
          <w:bCs/>
          <w:sz w:val="20"/>
          <w:szCs w:val="20"/>
        </w:rPr>
      </w:pPr>
    </w:p>
    <w:p w14:paraId="50622647" w14:textId="60634EDA" w:rsidR="007B1B29" w:rsidRDefault="007B1B29" w:rsidP="007B1B29">
      <w:pPr>
        <w:widowControl w:val="0"/>
        <w:autoSpaceDE w:val="0"/>
        <w:autoSpaceDN w:val="0"/>
        <w:adjustRightInd w:val="0"/>
        <w:spacing w:after="0" w:line="240" w:lineRule="auto"/>
        <w:ind w:firstLine="720"/>
        <w:rPr>
          <w:rFonts w:ascii="Verdana" w:hAnsi="Verdana"/>
          <w:sz w:val="20"/>
          <w:szCs w:val="20"/>
        </w:rPr>
      </w:pPr>
      <w:r w:rsidRPr="007B1B29">
        <w:rPr>
          <w:rFonts w:ascii="Verdana" w:hAnsi="Verdana"/>
          <w:sz w:val="20"/>
          <w:szCs w:val="20"/>
        </w:rPr>
        <w:drawing>
          <wp:inline distT="0" distB="0" distL="0" distR="0" wp14:anchorId="7D10BDA7" wp14:editId="0648AE4D">
            <wp:extent cx="4244708" cy="1577477"/>
            <wp:effectExtent l="0" t="0" r="3810" b="3810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44708" cy="1577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4F1F6" w14:textId="38200ED4" w:rsidR="007B1B29" w:rsidRDefault="007B1B29" w:rsidP="007B1B29">
      <w:pPr>
        <w:widowControl w:val="0"/>
        <w:autoSpaceDE w:val="0"/>
        <w:autoSpaceDN w:val="0"/>
        <w:adjustRightInd w:val="0"/>
        <w:spacing w:after="0" w:line="240" w:lineRule="auto"/>
        <w:ind w:firstLine="720"/>
        <w:rPr>
          <w:rFonts w:ascii="Verdana" w:hAnsi="Verdana"/>
          <w:sz w:val="20"/>
          <w:szCs w:val="20"/>
        </w:rPr>
      </w:pPr>
    </w:p>
    <w:p w14:paraId="1D0C20E1" w14:textId="467A14B1" w:rsidR="00593E93" w:rsidRDefault="00593E93" w:rsidP="007B1B29">
      <w:pPr>
        <w:widowControl w:val="0"/>
        <w:autoSpaceDE w:val="0"/>
        <w:autoSpaceDN w:val="0"/>
        <w:adjustRightInd w:val="0"/>
        <w:spacing w:after="0" w:line="240" w:lineRule="auto"/>
        <w:ind w:firstLine="720"/>
        <w:rPr>
          <w:rFonts w:ascii="Verdana" w:hAnsi="Verdana"/>
          <w:sz w:val="20"/>
          <w:szCs w:val="20"/>
        </w:rPr>
      </w:pPr>
    </w:p>
    <w:p w14:paraId="09AAD167" w14:textId="77777777" w:rsidR="00593E93" w:rsidRDefault="00593E93" w:rsidP="00D3112A">
      <w:pPr>
        <w:widowControl w:val="0"/>
        <w:autoSpaceDE w:val="0"/>
        <w:autoSpaceDN w:val="0"/>
        <w:adjustRightInd w:val="0"/>
        <w:spacing w:after="0" w:line="240" w:lineRule="auto"/>
        <w:ind w:firstLine="720"/>
        <w:rPr>
          <w:rFonts w:ascii="Verdana" w:hAnsi="Verdana"/>
          <w:sz w:val="20"/>
          <w:szCs w:val="20"/>
        </w:rPr>
      </w:pPr>
    </w:p>
    <w:p w14:paraId="38C9D9D0" w14:textId="255E55A0" w:rsidR="00593E93" w:rsidRDefault="00593E93" w:rsidP="00D3112A">
      <w:pPr>
        <w:widowControl w:val="0"/>
        <w:autoSpaceDE w:val="0"/>
        <w:autoSpaceDN w:val="0"/>
        <w:adjustRightInd w:val="0"/>
        <w:spacing w:after="0" w:line="240" w:lineRule="auto"/>
        <w:ind w:firstLine="720"/>
        <w:rPr>
          <w:rFonts w:ascii="Verdana" w:hAnsi="Verdana"/>
          <w:sz w:val="20"/>
          <w:szCs w:val="20"/>
        </w:rPr>
      </w:pPr>
    </w:p>
    <w:p w14:paraId="2F079066" w14:textId="6CE3D0B3" w:rsidR="00593E93" w:rsidRDefault="00593E93" w:rsidP="00D3112A">
      <w:pPr>
        <w:widowControl w:val="0"/>
        <w:autoSpaceDE w:val="0"/>
        <w:autoSpaceDN w:val="0"/>
        <w:adjustRightInd w:val="0"/>
        <w:spacing w:after="0" w:line="240" w:lineRule="auto"/>
        <w:ind w:firstLine="720"/>
        <w:rPr>
          <w:rFonts w:ascii="Verdana" w:hAnsi="Verdana"/>
          <w:sz w:val="20"/>
          <w:szCs w:val="20"/>
        </w:rPr>
      </w:pPr>
    </w:p>
    <w:p w14:paraId="09867DB2" w14:textId="2F440BF5" w:rsidR="00F02CA1" w:rsidRDefault="00F02CA1" w:rsidP="00F02CA1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Verdana" w:hAnsi="Verdana"/>
          <w:sz w:val="20"/>
          <w:szCs w:val="20"/>
        </w:rPr>
      </w:pPr>
    </w:p>
    <w:p w14:paraId="0790CA58" w14:textId="77777777" w:rsidR="001E3329" w:rsidRPr="001E3329" w:rsidRDefault="00492E87" w:rsidP="001E3329">
      <w:pPr>
        <w:pStyle w:val="ListParagraph"/>
        <w:widowControl w:val="0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[7] </w:t>
      </w:r>
      <w:r w:rsidR="001E3329">
        <w:rPr>
          <w:rFonts w:ascii="Verdana" w:hAnsi="Verdana"/>
          <w:sz w:val="20"/>
          <w:szCs w:val="20"/>
        </w:rPr>
        <w:t xml:space="preserve">Create </w:t>
      </w:r>
      <w:r w:rsidR="001E3329" w:rsidRPr="001E3329">
        <w:rPr>
          <w:rFonts w:ascii="Verdana" w:hAnsi="Verdana"/>
          <w:sz w:val="20"/>
          <w:szCs w:val="20"/>
        </w:rPr>
        <w:t xml:space="preserve">a Table </w:t>
      </w:r>
      <w:r w:rsidR="001E3329" w:rsidRPr="00492E87">
        <w:rPr>
          <w:rFonts w:ascii="Verdana" w:hAnsi="Verdana"/>
          <w:i/>
          <w:sz w:val="20"/>
          <w:szCs w:val="20"/>
        </w:rPr>
        <w:t>Employee</w:t>
      </w:r>
      <w:r w:rsidR="001E3329" w:rsidRPr="001E3329">
        <w:rPr>
          <w:rFonts w:ascii="Verdana" w:hAnsi="Verdana"/>
          <w:sz w:val="20"/>
          <w:szCs w:val="20"/>
        </w:rPr>
        <w:t xml:space="preserve"> with the fields:  social security no. (primary key), name, position, no. of dependents, </w:t>
      </w:r>
      <w:r>
        <w:rPr>
          <w:rFonts w:ascii="Verdana" w:hAnsi="Verdana"/>
          <w:sz w:val="20"/>
          <w:szCs w:val="20"/>
        </w:rPr>
        <w:t xml:space="preserve">annual </w:t>
      </w:r>
      <w:r w:rsidR="001E3329" w:rsidRPr="001E3329">
        <w:rPr>
          <w:rFonts w:ascii="Verdana" w:hAnsi="Verdana"/>
          <w:sz w:val="20"/>
          <w:szCs w:val="20"/>
        </w:rPr>
        <w:t>salary.</w:t>
      </w:r>
    </w:p>
    <w:p w14:paraId="58AF39AE" w14:textId="77777777" w:rsidR="001D26C8" w:rsidRDefault="001E3329" w:rsidP="001E3329">
      <w:pPr>
        <w:widowControl w:val="0"/>
        <w:autoSpaceDE w:val="0"/>
        <w:autoSpaceDN w:val="0"/>
        <w:adjustRightInd w:val="0"/>
        <w:spacing w:after="0" w:line="240" w:lineRule="auto"/>
        <w:ind w:left="18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ab/>
      </w:r>
    </w:p>
    <w:p w14:paraId="5544AC64" w14:textId="77777777" w:rsidR="001E3329" w:rsidRPr="001E3329" w:rsidRDefault="001D26C8" w:rsidP="001E3329">
      <w:pPr>
        <w:widowControl w:val="0"/>
        <w:autoSpaceDE w:val="0"/>
        <w:autoSpaceDN w:val="0"/>
        <w:adjustRightInd w:val="0"/>
        <w:spacing w:after="0" w:line="240" w:lineRule="auto"/>
        <w:ind w:left="18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ab/>
      </w:r>
      <w:r w:rsidR="001E3329" w:rsidRPr="001E3329">
        <w:rPr>
          <w:rFonts w:ascii="Verdana" w:hAnsi="Verdana"/>
          <w:sz w:val="20"/>
          <w:szCs w:val="20"/>
        </w:rPr>
        <w:t xml:space="preserve">Write and execute a T-SQL procedure </w:t>
      </w:r>
      <w:proofErr w:type="spellStart"/>
      <w:r w:rsidR="001E3329" w:rsidRPr="001E3329">
        <w:rPr>
          <w:rFonts w:ascii="Verdana" w:hAnsi="Verdana"/>
          <w:i/>
          <w:sz w:val="20"/>
          <w:szCs w:val="20"/>
        </w:rPr>
        <w:t>Compute_Tax</w:t>
      </w:r>
      <w:proofErr w:type="spellEnd"/>
      <w:r w:rsidR="001E3329" w:rsidRPr="001E3329">
        <w:rPr>
          <w:rFonts w:ascii="Verdana" w:hAnsi="Verdana"/>
          <w:sz w:val="20"/>
          <w:szCs w:val="20"/>
        </w:rPr>
        <w:t xml:space="preserve"> to do the following:</w:t>
      </w:r>
    </w:p>
    <w:p w14:paraId="46964C8C" w14:textId="77777777" w:rsidR="001D26C8" w:rsidRDefault="001E3329" w:rsidP="001D26C8">
      <w:pPr>
        <w:pStyle w:val="ListParagraph"/>
        <w:widowControl w:val="0"/>
        <w:numPr>
          <w:ilvl w:val="0"/>
          <w:numId w:val="19"/>
        </w:numPr>
        <w:autoSpaceDE w:val="0"/>
        <w:autoSpaceDN w:val="0"/>
        <w:adjustRightInd w:val="0"/>
        <w:spacing w:before="120" w:after="120" w:line="240" w:lineRule="auto"/>
        <w:contextualSpacing w:val="0"/>
        <w:rPr>
          <w:rFonts w:ascii="Verdana" w:hAnsi="Verdana"/>
          <w:sz w:val="20"/>
          <w:szCs w:val="20"/>
        </w:rPr>
      </w:pPr>
      <w:r w:rsidRPr="00E370BE">
        <w:rPr>
          <w:rFonts w:ascii="Verdana" w:hAnsi="Verdana"/>
          <w:sz w:val="20"/>
          <w:szCs w:val="20"/>
        </w:rPr>
        <w:t xml:space="preserve">Create a new table </w:t>
      </w:r>
      <w:r w:rsidRPr="00E370BE">
        <w:rPr>
          <w:rFonts w:ascii="Verdana" w:hAnsi="Verdana"/>
          <w:i/>
          <w:sz w:val="20"/>
          <w:szCs w:val="20"/>
        </w:rPr>
        <w:t>Tax</w:t>
      </w:r>
      <w:r w:rsidRPr="00E370BE">
        <w:rPr>
          <w:rFonts w:ascii="Verdana" w:hAnsi="Verdana"/>
          <w:sz w:val="20"/>
          <w:szCs w:val="20"/>
        </w:rPr>
        <w:t xml:space="preserve"> with fields:  social security no., income tax.  </w:t>
      </w:r>
    </w:p>
    <w:p w14:paraId="0F0376FF" w14:textId="77777777" w:rsidR="00492E87" w:rsidRPr="001D26C8" w:rsidRDefault="00E370BE" w:rsidP="001D26C8">
      <w:pPr>
        <w:pStyle w:val="ListParagraph"/>
        <w:widowControl w:val="0"/>
        <w:numPr>
          <w:ilvl w:val="0"/>
          <w:numId w:val="19"/>
        </w:numPr>
        <w:autoSpaceDE w:val="0"/>
        <w:autoSpaceDN w:val="0"/>
        <w:adjustRightInd w:val="0"/>
        <w:spacing w:before="120" w:after="120" w:line="240" w:lineRule="auto"/>
        <w:contextualSpacing w:val="0"/>
        <w:rPr>
          <w:rFonts w:ascii="Verdana" w:hAnsi="Verdana"/>
          <w:sz w:val="20"/>
          <w:szCs w:val="20"/>
        </w:rPr>
      </w:pPr>
      <w:r w:rsidRPr="001D26C8">
        <w:rPr>
          <w:rFonts w:ascii="Verdana" w:hAnsi="Verdana"/>
          <w:sz w:val="20"/>
          <w:szCs w:val="20"/>
        </w:rPr>
        <w:t>F</w:t>
      </w:r>
      <w:r w:rsidR="001E3329" w:rsidRPr="001D26C8">
        <w:rPr>
          <w:rFonts w:ascii="Verdana" w:hAnsi="Verdana"/>
          <w:sz w:val="20"/>
          <w:szCs w:val="20"/>
        </w:rPr>
        <w:t xml:space="preserve">ill the table </w:t>
      </w:r>
      <w:r w:rsidR="001E3329" w:rsidRPr="001D26C8">
        <w:rPr>
          <w:rFonts w:ascii="Verdana" w:hAnsi="Verdana"/>
          <w:i/>
          <w:sz w:val="20"/>
          <w:szCs w:val="20"/>
        </w:rPr>
        <w:t>Tax</w:t>
      </w:r>
      <w:r w:rsidR="001E3329" w:rsidRPr="001D26C8">
        <w:rPr>
          <w:rFonts w:ascii="Verdana" w:hAnsi="Verdana"/>
          <w:sz w:val="20"/>
          <w:szCs w:val="20"/>
        </w:rPr>
        <w:t xml:space="preserve"> with data by computing the income tax for each person in the Employee Table.</w:t>
      </w:r>
      <w:r w:rsidR="00492E87" w:rsidRPr="001D26C8">
        <w:rPr>
          <w:rFonts w:ascii="Verdana" w:hAnsi="Verdana"/>
          <w:sz w:val="20"/>
          <w:szCs w:val="20"/>
        </w:rPr>
        <w:br/>
      </w:r>
    </w:p>
    <w:p w14:paraId="12F8C9D7" w14:textId="77777777" w:rsidR="00492E87" w:rsidRDefault="007F107C" w:rsidP="00492E87">
      <w:pPr>
        <w:widowControl w:val="0"/>
        <w:autoSpaceDE w:val="0"/>
        <w:autoSpaceDN w:val="0"/>
        <w:adjustRightInd w:val="0"/>
        <w:spacing w:after="0" w:line="240" w:lineRule="auto"/>
        <w:ind w:left="1080"/>
        <w:rPr>
          <w:rFonts w:ascii="Verdana" w:hAnsi="Verdana"/>
          <w:sz w:val="20"/>
          <w:szCs w:val="20"/>
        </w:rPr>
      </w:pPr>
      <w:r w:rsidRPr="00492E87">
        <w:rPr>
          <w:rFonts w:ascii="Verdana" w:hAnsi="Verdana"/>
          <w:sz w:val="20"/>
          <w:szCs w:val="20"/>
        </w:rPr>
        <w:t>The income tax is computed from the annual salary S and the number of dependents D.</w:t>
      </w:r>
    </w:p>
    <w:p w14:paraId="6D63EF3B" w14:textId="77777777" w:rsidR="00492E87" w:rsidRPr="00492E87" w:rsidRDefault="007F107C" w:rsidP="001D26C8">
      <w:pPr>
        <w:widowControl w:val="0"/>
        <w:autoSpaceDE w:val="0"/>
        <w:autoSpaceDN w:val="0"/>
        <w:adjustRightInd w:val="0"/>
        <w:spacing w:before="120" w:after="120" w:line="240" w:lineRule="auto"/>
        <w:ind w:left="1080"/>
        <w:rPr>
          <w:rFonts w:ascii="Verdana" w:hAnsi="Verdana"/>
          <w:sz w:val="20"/>
          <w:szCs w:val="20"/>
        </w:rPr>
      </w:pPr>
      <w:r w:rsidRPr="00492E87">
        <w:rPr>
          <w:rFonts w:ascii="Verdana" w:hAnsi="Verdana"/>
          <w:sz w:val="20"/>
          <w:szCs w:val="20"/>
        </w:rPr>
        <w:t>Net Salary:  S - (7000 + D*950)</w:t>
      </w:r>
    </w:p>
    <w:p w14:paraId="2DDD9821" w14:textId="77777777" w:rsidR="00674AF1" w:rsidRPr="00492E87" w:rsidRDefault="007F107C" w:rsidP="00492E87">
      <w:pPr>
        <w:widowControl w:val="0"/>
        <w:autoSpaceDE w:val="0"/>
        <w:autoSpaceDN w:val="0"/>
        <w:adjustRightInd w:val="0"/>
        <w:ind w:left="1080"/>
        <w:rPr>
          <w:rFonts w:ascii="Verdana" w:hAnsi="Verdana"/>
          <w:sz w:val="20"/>
          <w:szCs w:val="20"/>
        </w:rPr>
      </w:pPr>
      <w:r w:rsidRPr="00492E87">
        <w:rPr>
          <w:rFonts w:ascii="Verdana" w:hAnsi="Verdana"/>
          <w:sz w:val="20"/>
          <w:szCs w:val="20"/>
        </w:rPr>
        <w:t>Tax Computed as follows:</w:t>
      </w:r>
    </w:p>
    <w:p w14:paraId="292200D5" w14:textId="77777777" w:rsidR="00674AF1" w:rsidRPr="00492E87" w:rsidRDefault="007F107C" w:rsidP="00492E87">
      <w:pPr>
        <w:pStyle w:val="ListParagraph"/>
        <w:widowControl w:val="0"/>
        <w:numPr>
          <w:ilvl w:val="0"/>
          <w:numId w:val="19"/>
        </w:numPr>
        <w:autoSpaceDE w:val="0"/>
        <w:autoSpaceDN w:val="0"/>
        <w:adjustRightInd w:val="0"/>
        <w:rPr>
          <w:rFonts w:ascii="Verdana" w:hAnsi="Verdana"/>
          <w:sz w:val="20"/>
          <w:szCs w:val="20"/>
        </w:rPr>
      </w:pPr>
      <w:r w:rsidRPr="00492E87">
        <w:rPr>
          <w:rFonts w:ascii="Verdana" w:hAnsi="Verdana"/>
          <w:sz w:val="20"/>
          <w:szCs w:val="20"/>
        </w:rPr>
        <w:t>10% of the first 15,000 of net salary;</w:t>
      </w:r>
    </w:p>
    <w:p w14:paraId="1886B2DD" w14:textId="77777777" w:rsidR="00674AF1" w:rsidRPr="00492E87" w:rsidRDefault="007F107C" w:rsidP="00492E87">
      <w:pPr>
        <w:pStyle w:val="ListParagraph"/>
        <w:widowControl w:val="0"/>
        <w:numPr>
          <w:ilvl w:val="0"/>
          <w:numId w:val="19"/>
        </w:numPr>
        <w:autoSpaceDE w:val="0"/>
        <w:autoSpaceDN w:val="0"/>
        <w:adjustRightInd w:val="0"/>
        <w:rPr>
          <w:rFonts w:ascii="Verdana" w:hAnsi="Verdana"/>
          <w:sz w:val="20"/>
          <w:szCs w:val="20"/>
        </w:rPr>
      </w:pPr>
      <w:r w:rsidRPr="00492E87">
        <w:rPr>
          <w:rFonts w:ascii="Verdana" w:hAnsi="Verdana"/>
          <w:sz w:val="20"/>
          <w:szCs w:val="20"/>
        </w:rPr>
        <w:t>plus 15% of the next 15,000 of net salary;</w:t>
      </w:r>
    </w:p>
    <w:p w14:paraId="028886B4" w14:textId="77777777" w:rsidR="00674AF1" w:rsidRDefault="007F107C" w:rsidP="00492E87">
      <w:pPr>
        <w:pStyle w:val="ListParagraph"/>
        <w:widowControl w:val="0"/>
        <w:numPr>
          <w:ilvl w:val="0"/>
          <w:numId w:val="19"/>
        </w:numPr>
        <w:autoSpaceDE w:val="0"/>
        <w:autoSpaceDN w:val="0"/>
        <w:adjustRightInd w:val="0"/>
        <w:rPr>
          <w:rFonts w:ascii="Verdana" w:hAnsi="Verdana"/>
          <w:sz w:val="20"/>
          <w:szCs w:val="20"/>
        </w:rPr>
      </w:pPr>
      <w:r w:rsidRPr="00492E87">
        <w:rPr>
          <w:rFonts w:ascii="Verdana" w:hAnsi="Verdana"/>
          <w:sz w:val="20"/>
          <w:szCs w:val="20"/>
        </w:rPr>
        <w:t>plus 28% of any net salary over 30,000.</w:t>
      </w:r>
    </w:p>
    <w:p w14:paraId="4AA466A1" w14:textId="77777777" w:rsidR="00492E87" w:rsidRDefault="00492E87" w:rsidP="00492E87">
      <w:pPr>
        <w:widowControl w:val="0"/>
        <w:autoSpaceDE w:val="0"/>
        <w:autoSpaceDN w:val="0"/>
        <w:adjustRightInd w:val="0"/>
        <w:ind w:left="72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For getting full credit for this problem, you need to show me the complete code for the </w:t>
      </w:r>
      <w:proofErr w:type="spellStart"/>
      <w:r w:rsidRPr="00492E87">
        <w:rPr>
          <w:rFonts w:ascii="Verdana" w:hAnsi="Verdana"/>
          <w:i/>
          <w:sz w:val="20"/>
          <w:szCs w:val="20"/>
        </w:rPr>
        <w:t>Compute_Tax</w:t>
      </w:r>
      <w:proofErr w:type="spellEnd"/>
      <w:r>
        <w:rPr>
          <w:rFonts w:ascii="Verdana" w:hAnsi="Verdana"/>
          <w:sz w:val="20"/>
          <w:szCs w:val="20"/>
        </w:rPr>
        <w:t xml:space="preserve"> SP.  Also attach the screenshots of the </w:t>
      </w:r>
      <w:r w:rsidRPr="00492E87">
        <w:rPr>
          <w:rFonts w:ascii="Verdana" w:hAnsi="Verdana"/>
          <w:i/>
          <w:sz w:val="20"/>
          <w:szCs w:val="20"/>
        </w:rPr>
        <w:t>Employee</w:t>
      </w:r>
      <w:r>
        <w:rPr>
          <w:rFonts w:ascii="Verdana" w:hAnsi="Verdana"/>
          <w:sz w:val="20"/>
          <w:szCs w:val="20"/>
        </w:rPr>
        <w:t xml:space="preserve"> and the new </w:t>
      </w:r>
      <w:r w:rsidRPr="00492E87">
        <w:rPr>
          <w:rFonts w:ascii="Verdana" w:hAnsi="Verdana"/>
          <w:i/>
          <w:sz w:val="20"/>
          <w:szCs w:val="20"/>
        </w:rPr>
        <w:t>Tax</w:t>
      </w:r>
      <w:r>
        <w:rPr>
          <w:rFonts w:ascii="Verdana" w:hAnsi="Verdana"/>
          <w:sz w:val="20"/>
          <w:szCs w:val="20"/>
        </w:rPr>
        <w:t xml:space="preserve"> table.</w:t>
      </w:r>
    </w:p>
    <w:p w14:paraId="20021405" w14:textId="4E6537ED" w:rsidR="006623CE" w:rsidRDefault="006623CE" w:rsidP="006623CE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Verdana" w:hAnsi="Verdana"/>
          <w:color w:val="2603BD"/>
          <w:sz w:val="20"/>
          <w:szCs w:val="20"/>
        </w:rPr>
      </w:pPr>
      <w:r w:rsidRPr="006623CE">
        <w:rPr>
          <w:rFonts w:ascii="Verdana" w:hAnsi="Verdana"/>
          <w:color w:val="2603BD"/>
          <w:sz w:val="20"/>
          <w:szCs w:val="20"/>
        </w:rPr>
        <w:t>ANS:</w:t>
      </w:r>
    </w:p>
    <w:p w14:paraId="1C1F6826" w14:textId="7BEB469A" w:rsidR="00963E74" w:rsidRDefault="00963E74" w:rsidP="006623CE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Verdana" w:hAnsi="Verdana"/>
          <w:color w:val="2603BD"/>
          <w:sz w:val="20"/>
          <w:szCs w:val="20"/>
        </w:rPr>
      </w:pPr>
    </w:p>
    <w:p w14:paraId="1C1BE838" w14:textId="77777777" w:rsidR="00963E74" w:rsidRDefault="00963E74" w:rsidP="00963E7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OCEDU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mpute_Ta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</w:p>
    <w:p w14:paraId="75A873F9" w14:textId="77777777" w:rsidR="00963E74" w:rsidRDefault="00963E74" w:rsidP="00963E7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BEGIN</w:t>
      </w:r>
    </w:p>
    <w:p w14:paraId="5A760A2C" w14:textId="77777777" w:rsidR="00963E74" w:rsidRDefault="00963E74" w:rsidP="00963E7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DECLARE</w:t>
      </w:r>
      <w:r>
        <w:rPr>
          <w:rFonts w:ascii="Consolas" w:hAnsi="Consolas" w:cs="Consolas"/>
          <w:color w:val="000000"/>
          <w:sz w:val="19"/>
          <w:szCs w:val="19"/>
        </w:rPr>
        <w:t xml:space="preserve"> @SSN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30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7D71176B" w14:textId="77777777" w:rsidR="00963E74" w:rsidRDefault="00963E74" w:rsidP="00963E7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DECLARE</w:t>
      </w:r>
      <w:r>
        <w:rPr>
          <w:rFonts w:ascii="Consolas" w:hAnsi="Consolas" w:cs="Consolas"/>
          <w:color w:val="000000"/>
          <w:sz w:val="19"/>
          <w:szCs w:val="19"/>
        </w:rPr>
        <w:t xml:space="preserve"> @NoOfDependent </w:t>
      </w:r>
      <w:r>
        <w:rPr>
          <w:rFonts w:ascii="Consolas" w:hAnsi="Consolas" w:cs="Consolas"/>
          <w:color w:val="0000FF"/>
          <w:sz w:val="19"/>
          <w:szCs w:val="19"/>
        </w:rPr>
        <w:t>INT</w:t>
      </w:r>
    </w:p>
    <w:p w14:paraId="769C511D" w14:textId="77777777" w:rsidR="00963E74" w:rsidRDefault="00963E74" w:rsidP="00963E7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DECLARE</w:t>
      </w:r>
      <w:r>
        <w:rPr>
          <w:rFonts w:ascii="Consolas" w:hAnsi="Consolas" w:cs="Consolas"/>
          <w:color w:val="000000"/>
          <w:sz w:val="19"/>
          <w:szCs w:val="19"/>
        </w:rPr>
        <w:t xml:space="preserve"> @AnnualSalary </w:t>
      </w:r>
      <w:r>
        <w:rPr>
          <w:rFonts w:ascii="Consolas" w:hAnsi="Consolas" w:cs="Consolas"/>
          <w:color w:val="0000FF"/>
          <w:sz w:val="19"/>
          <w:szCs w:val="19"/>
        </w:rPr>
        <w:t>float</w:t>
      </w:r>
    </w:p>
    <w:p w14:paraId="65E0BF71" w14:textId="77777777" w:rsidR="00963E74" w:rsidRDefault="00963E74" w:rsidP="00963E7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DECLARE</w:t>
      </w:r>
      <w:r>
        <w:rPr>
          <w:rFonts w:ascii="Consolas" w:hAnsi="Consolas" w:cs="Consolas"/>
          <w:color w:val="000000"/>
          <w:sz w:val="19"/>
          <w:szCs w:val="19"/>
        </w:rPr>
        <w:t xml:space="preserve"> @NetSalary </w:t>
      </w:r>
      <w:r>
        <w:rPr>
          <w:rFonts w:ascii="Consolas" w:hAnsi="Consolas" w:cs="Consolas"/>
          <w:color w:val="0000FF"/>
          <w:sz w:val="19"/>
          <w:szCs w:val="19"/>
        </w:rPr>
        <w:t>float</w:t>
      </w:r>
    </w:p>
    <w:p w14:paraId="7A1D4044" w14:textId="77777777" w:rsidR="00963E74" w:rsidRDefault="00963E74" w:rsidP="00963E7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DECLARE</w:t>
      </w:r>
      <w:r>
        <w:rPr>
          <w:rFonts w:ascii="Consolas" w:hAnsi="Consolas" w:cs="Consolas"/>
          <w:color w:val="000000"/>
          <w:sz w:val="19"/>
          <w:szCs w:val="19"/>
        </w:rPr>
        <w:t xml:space="preserve"> @Tax </w:t>
      </w:r>
      <w:r>
        <w:rPr>
          <w:rFonts w:ascii="Consolas" w:hAnsi="Consolas" w:cs="Consolas"/>
          <w:color w:val="0000FF"/>
          <w:sz w:val="19"/>
          <w:szCs w:val="19"/>
        </w:rPr>
        <w:t>float</w:t>
      </w:r>
    </w:p>
    <w:p w14:paraId="4F377853" w14:textId="77777777" w:rsidR="00963E74" w:rsidRDefault="00963E74" w:rsidP="00963E7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DECLARE</w:t>
      </w:r>
      <w:r>
        <w:rPr>
          <w:rFonts w:ascii="Consolas" w:hAnsi="Consolas" w:cs="Consolas"/>
          <w:color w:val="000000"/>
          <w:sz w:val="19"/>
          <w:szCs w:val="19"/>
        </w:rPr>
        <w:t xml:space="preserve"> @Done </w:t>
      </w:r>
      <w:r>
        <w:rPr>
          <w:rFonts w:ascii="Consolas" w:hAnsi="Consolas" w:cs="Consolas"/>
          <w:color w:val="0000FF"/>
          <w:sz w:val="19"/>
          <w:szCs w:val="19"/>
        </w:rPr>
        <w:t>bit</w:t>
      </w:r>
    </w:p>
    <w:p w14:paraId="1E0FD94D" w14:textId="77777777" w:rsidR="00963E74" w:rsidRDefault="00963E74" w:rsidP="00963E7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</w:p>
    <w:p w14:paraId="61102DF2" w14:textId="77777777" w:rsidR="00963E74" w:rsidRDefault="00963E74" w:rsidP="00963E7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DECLA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mpCu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URSO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OR</w:t>
      </w:r>
    </w:p>
    <w:p w14:paraId="44BF87FD" w14:textId="77777777" w:rsidR="00963E74" w:rsidRDefault="00963E74" w:rsidP="00963E7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SSN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oOfDependent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nnualSala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Employee</w:t>
      </w:r>
      <w:r>
        <w:rPr>
          <w:rFonts w:ascii="Consolas" w:hAnsi="Consolas" w:cs="Consolas"/>
          <w:color w:val="808080"/>
          <w:sz w:val="19"/>
          <w:szCs w:val="19"/>
        </w:rPr>
        <w:t>;</w:t>
      </w:r>
      <w:proofErr w:type="gramEnd"/>
    </w:p>
    <w:p w14:paraId="02D0BE0B" w14:textId="77777777" w:rsidR="00963E74" w:rsidRDefault="00963E74" w:rsidP="00963E7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</w:p>
    <w:p w14:paraId="1D176A44" w14:textId="77777777" w:rsidR="00963E74" w:rsidRDefault="00963E74" w:rsidP="00963E7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OPE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empCur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;</w:t>
      </w:r>
      <w:proofErr w:type="gramEnd"/>
    </w:p>
    <w:p w14:paraId="26546403" w14:textId="77777777" w:rsidR="00963E74" w:rsidRDefault="00963E74" w:rsidP="00963E7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FETCH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nex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mpCu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@SSN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@NoOfDependent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@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AnnualSalary</w:t>
      </w:r>
      <w:r>
        <w:rPr>
          <w:rFonts w:ascii="Consolas" w:hAnsi="Consolas" w:cs="Consolas"/>
          <w:color w:val="808080"/>
          <w:sz w:val="19"/>
          <w:szCs w:val="19"/>
        </w:rPr>
        <w:t>;</w:t>
      </w:r>
      <w:proofErr w:type="gramEnd"/>
    </w:p>
    <w:p w14:paraId="0E8D7F24" w14:textId="77777777" w:rsidR="00963E74" w:rsidRDefault="00963E74" w:rsidP="00963E7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exists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FF00"/>
          <w:sz w:val="19"/>
          <w:szCs w:val="19"/>
        </w:rPr>
        <w:t>sysobject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Name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FF0000"/>
          <w:sz w:val="19"/>
          <w:szCs w:val="19"/>
        </w:rPr>
        <w:t>'TAX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65533675" w14:textId="77777777" w:rsidR="00963E74" w:rsidRDefault="00963E74" w:rsidP="00963E7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Begin</w:t>
      </w:r>
    </w:p>
    <w:p w14:paraId="445D110D" w14:textId="77777777" w:rsidR="00963E74" w:rsidRDefault="00963E74" w:rsidP="00963E7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TAX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SSN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30</w:t>
      </w:r>
      <w:r>
        <w:rPr>
          <w:rFonts w:ascii="Consolas" w:hAnsi="Consolas" w:cs="Consolas"/>
          <w:color w:val="808080"/>
          <w:sz w:val="19"/>
          <w:szCs w:val="19"/>
        </w:rPr>
        <w:t>)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comeTa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color w:val="808080"/>
          <w:sz w:val="19"/>
          <w:szCs w:val="19"/>
        </w:rPr>
        <w:t>);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</w:p>
    <w:p w14:paraId="416404CD" w14:textId="77777777" w:rsidR="00963E74" w:rsidRDefault="00963E74" w:rsidP="00963E7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nd</w:t>
      </w:r>
    </w:p>
    <w:p w14:paraId="35190796" w14:textId="77777777" w:rsidR="00963E74" w:rsidRDefault="00963E74" w:rsidP="00963E7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@@FETCH_STATU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0</w:t>
      </w:r>
    </w:p>
    <w:p w14:paraId="1C44DA8A" w14:textId="77777777" w:rsidR="00963E74" w:rsidRDefault="00963E74" w:rsidP="00963E7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BEGIN</w:t>
      </w:r>
    </w:p>
    <w:p w14:paraId="188099D5" w14:textId="77777777" w:rsidR="00963E74" w:rsidRDefault="00963E74" w:rsidP="00963E7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</w:p>
    <w:p w14:paraId="189A2E9D" w14:textId="77777777" w:rsidR="00963E74" w:rsidRDefault="00963E74" w:rsidP="00963E7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@NetSalary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@AnnualSalary </w:t>
      </w:r>
      <w:r>
        <w:rPr>
          <w:rFonts w:ascii="Consolas" w:hAnsi="Consolas" w:cs="Consolas"/>
          <w:color w:val="808080"/>
          <w:sz w:val="19"/>
          <w:szCs w:val="19"/>
        </w:rPr>
        <w:t>-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7000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@NoOfDependent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950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);</w:t>
      </w:r>
      <w:proofErr w:type="gramEnd"/>
    </w:p>
    <w:p w14:paraId="6DFAF348" w14:textId="77777777" w:rsidR="00963E74" w:rsidRDefault="00963E74" w:rsidP="00963E7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</w:p>
    <w:p w14:paraId="4F53FE7A" w14:textId="77777777" w:rsidR="00963E74" w:rsidRDefault="00963E74" w:rsidP="00963E7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 xml:space="preserve">IF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@NetSalary </w:t>
      </w:r>
      <w:r>
        <w:rPr>
          <w:rFonts w:ascii="Consolas" w:hAnsi="Consolas" w:cs="Consolas"/>
          <w:color w:val="808080"/>
          <w:sz w:val="19"/>
          <w:szCs w:val="19"/>
        </w:rPr>
        <w:t>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0 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645668C2" w14:textId="77777777" w:rsidR="00963E74" w:rsidRDefault="00963E74" w:rsidP="00963E7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begin</w:t>
      </w:r>
    </w:p>
    <w:p w14:paraId="61FDBD88" w14:textId="77777777" w:rsidR="00963E74" w:rsidRDefault="00963E74" w:rsidP="00963E7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BREAK</w:t>
      </w:r>
      <w:r>
        <w:rPr>
          <w:rFonts w:ascii="Consolas" w:hAnsi="Consolas" w:cs="Consolas"/>
          <w:color w:val="808080"/>
          <w:sz w:val="19"/>
          <w:szCs w:val="19"/>
        </w:rPr>
        <w:t>;</w:t>
      </w:r>
      <w:proofErr w:type="gramEnd"/>
    </w:p>
    <w:p w14:paraId="5E5CE930" w14:textId="77777777" w:rsidR="00963E74" w:rsidRDefault="00963E74" w:rsidP="00963E7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End</w:t>
      </w:r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</w:p>
    <w:p w14:paraId="2D6ACE06" w14:textId="77777777" w:rsidR="00963E74" w:rsidRDefault="00963E74" w:rsidP="00963E7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</w:p>
    <w:p w14:paraId="756E921F" w14:textId="77777777" w:rsidR="00963E74" w:rsidRDefault="00963E74" w:rsidP="00963E7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 xml:space="preserve">IF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@NetSalary </w:t>
      </w:r>
      <w:r>
        <w:rPr>
          <w:rFonts w:ascii="Consolas" w:hAnsi="Consolas" w:cs="Consolas"/>
          <w:color w:val="808080"/>
          <w:sz w:val="19"/>
          <w:szCs w:val="19"/>
        </w:rPr>
        <w:t>&lt;</w:t>
      </w:r>
      <w:r>
        <w:rPr>
          <w:rFonts w:ascii="Consolas" w:hAnsi="Consolas" w:cs="Consolas"/>
          <w:color w:val="000000"/>
          <w:sz w:val="19"/>
          <w:szCs w:val="19"/>
        </w:rPr>
        <w:t xml:space="preserve"> 1500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2DE89637" w14:textId="77777777" w:rsidR="00963E74" w:rsidRDefault="00963E74" w:rsidP="00963E7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begin</w:t>
      </w:r>
    </w:p>
    <w:p w14:paraId="4ED785A2" w14:textId="77777777" w:rsidR="00963E74" w:rsidRDefault="00963E74" w:rsidP="00963E7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@Tax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0.1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@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NetSalary</w:t>
      </w:r>
      <w:r>
        <w:rPr>
          <w:rFonts w:ascii="Consolas" w:hAnsi="Consolas" w:cs="Consolas"/>
          <w:color w:val="808080"/>
          <w:sz w:val="19"/>
          <w:szCs w:val="19"/>
        </w:rPr>
        <w:t>;</w:t>
      </w:r>
      <w:proofErr w:type="gramEnd"/>
    </w:p>
    <w:p w14:paraId="3D2E86E5" w14:textId="77777777" w:rsidR="00963E74" w:rsidRDefault="00963E74" w:rsidP="00963E7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nd</w:t>
      </w:r>
    </w:p>
    <w:p w14:paraId="3CF9E060" w14:textId="77777777" w:rsidR="00963E74" w:rsidRDefault="00963E74" w:rsidP="00963E7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59218CE7" w14:textId="77777777" w:rsidR="00963E74" w:rsidRDefault="00963E74" w:rsidP="00963E7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begin</w:t>
      </w:r>
    </w:p>
    <w:p w14:paraId="77276570" w14:textId="77777777" w:rsidR="00963E74" w:rsidRDefault="00963E74" w:rsidP="00963E7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IF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@NetSalary </w:t>
      </w:r>
      <w:r>
        <w:rPr>
          <w:rFonts w:ascii="Consolas" w:hAnsi="Consolas" w:cs="Consolas"/>
          <w:color w:val="8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1500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3D6B6CA1" w14:textId="77777777" w:rsidR="00963E74" w:rsidRDefault="00963E74" w:rsidP="00963E7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begin</w:t>
      </w:r>
    </w:p>
    <w:p w14:paraId="5D33288A" w14:textId="77777777" w:rsidR="00963E74" w:rsidRDefault="00963E74" w:rsidP="00963E7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 xml:space="preserve">IF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@NetSalary </w:t>
      </w:r>
      <w:r>
        <w:rPr>
          <w:rFonts w:ascii="Consolas" w:hAnsi="Consolas" w:cs="Consolas"/>
          <w:color w:val="8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3000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0EA71DFD" w14:textId="77777777" w:rsidR="00963E74" w:rsidRDefault="00963E74" w:rsidP="00963E7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begin</w:t>
      </w:r>
    </w:p>
    <w:p w14:paraId="3C361CF2" w14:textId="77777777" w:rsidR="00963E74" w:rsidRDefault="00963E74" w:rsidP="00963E7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@Tax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0.10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15000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0.15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15000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0.28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@NetSalary </w:t>
      </w:r>
      <w:r>
        <w:rPr>
          <w:rFonts w:ascii="Consolas" w:hAnsi="Consolas" w:cs="Consolas"/>
          <w:color w:val="808080"/>
          <w:sz w:val="19"/>
          <w:szCs w:val="19"/>
        </w:rPr>
        <w:t>-</w:t>
      </w:r>
      <w:r>
        <w:rPr>
          <w:rFonts w:ascii="Consolas" w:hAnsi="Consolas" w:cs="Consolas"/>
          <w:color w:val="000000"/>
          <w:sz w:val="19"/>
          <w:szCs w:val="19"/>
        </w:rPr>
        <w:t xml:space="preserve"> 30000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);</w:t>
      </w:r>
      <w:proofErr w:type="gramEnd"/>
    </w:p>
    <w:p w14:paraId="030145F0" w14:textId="77777777" w:rsidR="00963E74" w:rsidRDefault="00963E74" w:rsidP="00963E7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end</w:t>
      </w:r>
    </w:p>
    <w:p w14:paraId="62E4A961" w14:textId="77777777" w:rsidR="00963E74" w:rsidRDefault="00963E74" w:rsidP="00963E7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LSE</w:t>
      </w:r>
    </w:p>
    <w:p w14:paraId="7942D9FC" w14:textId="77777777" w:rsidR="00963E74" w:rsidRDefault="00963E74" w:rsidP="00963E7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begin</w:t>
      </w:r>
    </w:p>
    <w:p w14:paraId="14B19109" w14:textId="77777777" w:rsidR="00963E74" w:rsidRDefault="00963E74" w:rsidP="00963E7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@Tax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0.10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15000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0.15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@NetSalary </w:t>
      </w:r>
      <w:r>
        <w:rPr>
          <w:rFonts w:ascii="Consolas" w:hAnsi="Consolas" w:cs="Consolas"/>
          <w:color w:val="808080"/>
          <w:sz w:val="19"/>
          <w:szCs w:val="19"/>
        </w:rPr>
        <w:t>-</w:t>
      </w:r>
      <w:r>
        <w:rPr>
          <w:rFonts w:ascii="Consolas" w:hAnsi="Consolas" w:cs="Consolas"/>
          <w:color w:val="000000"/>
          <w:sz w:val="19"/>
          <w:szCs w:val="19"/>
        </w:rPr>
        <w:t>15000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);</w:t>
      </w:r>
      <w:proofErr w:type="gramEnd"/>
    </w:p>
    <w:p w14:paraId="7B15BCBD" w14:textId="77777777" w:rsidR="00963E74" w:rsidRDefault="00963E74" w:rsidP="00963E7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nd</w:t>
      </w:r>
    </w:p>
    <w:p w14:paraId="0BF6A0E4" w14:textId="77777777" w:rsidR="00963E74" w:rsidRDefault="00963E74" w:rsidP="00963E7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nd</w:t>
      </w: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</w:p>
    <w:p w14:paraId="0F86F29E" w14:textId="77777777" w:rsidR="00963E74" w:rsidRDefault="00963E74" w:rsidP="00963E7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end</w:t>
      </w:r>
      <w:r>
        <w:rPr>
          <w:rFonts w:ascii="Consolas" w:hAnsi="Consolas" w:cs="Consolas"/>
          <w:color w:val="000000"/>
          <w:sz w:val="19"/>
          <w:szCs w:val="19"/>
        </w:rPr>
        <w:t xml:space="preserve">       </w:t>
      </w:r>
    </w:p>
    <w:p w14:paraId="47165C2F" w14:textId="77777777" w:rsidR="00963E74" w:rsidRDefault="00963E74" w:rsidP="00963E7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  </w:t>
      </w: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TAX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SSN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comeTax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@SSN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@Tax</w:t>
      </w:r>
      <w:r>
        <w:rPr>
          <w:rFonts w:ascii="Consolas" w:hAnsi="Consolas" w:cs="Consolas"/>
          <w:color w:val="808080"/>
          <w:sz w:val="19"/>
          <w:szCs w:val="19"/>
        </w:rPr>
        <w:t>);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</w:p>
    <w:p w14:paraId="3FDB472C" w14:textId="77777777" w:rsidR="00963E74" w:rsidRDefault="00963E74" w:rsidP="00963E7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  </w:t>
      </w:r>
      <w:r>
        <w:rPr>
          <w:rFonts w:ascii="Consolas" w:hAnsi="Consolas" w:cs="Consolas"/>
          <w:color w:val="0000FF"/>
          <w:sz w:val="19"/>
          <w:szCs w:val="19"/>
        </w:rPr>
        <w:t>FETCH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nex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mpCu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@SSN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@NoOfDependent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@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AnnualSalary</w:t>
      </w:r>
      <w:r>
        <w:rPr>
          <w:rFonts w:ascii="Consolas" w:hAnsi="Consolas" w:cs="Consolas"/>
          <w:color w:val="808080"/>
          <w:sz w:val="19"/>
          <w:szCs w:val="19"/>
        </w:rPr>
        <w:t>;</w:t>
      </w:r>
      <w:proofErr w:type="gramEnd"/>
    </w:p>
    <w:p w14:paraId="5A46437E" w14:textId="77777777" w:rsidR="00963E74" w:rsidRDefault="00963E74" w:rsidP="00963E7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END</w:t>
      </w:r>
    </w:p>
    <w:p w14:paraId="549810D0" w14:textId="77777777" w:rsidR="00963E74" w:rsidRDefault="00963E74" w:rsidP="00963E7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CLO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empCur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;</w:t>
      </w:r>
      <w:proofErr w:type="gramEnd"/>
    </w:p>
    <w:p w14:paraId="68C9E5CF" w14:textId="77777777" w:rsidR="00963E74" w:rsidRDefault="00963E74" w:rsidP="00963E7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DEALLOC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empCur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;</w:t>
      </w:r>
      <w:proofErr w:type="gramEnd"/>
    </w:p>
    <w:p w14:paraId="248225C5" w14:textId="521F4BD4" w:rsidR="00963E74" w:rsidRDefault="00963E74" w:rsidP="00963E7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80808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END</w:t>
      </w:r>
      <w:r>
        <w:rPr>
          <w:rFonts w:ascii="Consolas" w:hAnsi="Consolas" w:cs="Consolas"/>
          <w:color w:val="808080"/>
          <w:sz w:val="19"/>
          <w:szCs w:val="19"/>
        </w:rPr>
        <w:t>;</w:t>
      </w:r>
      <w:proofErr w:type="gramEnd"/>
    </w:p>
    <w:p w14:paraId="15ACD7A3" w14:textId="22D956F7" w:rsidR="00FA69AD" w:rsidRDefault="00FA69AD" w:rsidP="00963E7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</w:p>
    <w:p w14:paraId="06EA17E7" w14:textId="5DA3A80C" w:rsidR="00FA69AD" w:rsidRDefault="00FA69AD" w:rsidP="00963E7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</w:p>
    <w:p w14:paraId="6A72B7DD" w14:textId="4E047B84" w:rsidR="00FA69AD" w:rsidRDefault="00FA69AD" w:rsidP="00963E7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</w:p>
    <w:p w14:paraId="1D0355D1" w14:textId="23FFE4C1" w:rsidR="00FA69AD" w:rsidRDefault="00FA69AD" w:rsidP="00963E7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</w:p>
    <w:p w14:paraId="2AF791F0" w14:textId="76A66526" w:rsidR="00FA69AD" w:rsidRDefault="00FA69AD" w:rsidP="00963E7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</w:p>
    <w:p w14:paraId="68834F26" w14:textId="108057D3" w:rsidR="00FA69AD" w:rsidRDefault="00FA69AD" w:rsidP="00963E7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</w:p>
    <w:p w14:paraId="26B5E629" w14:textId="2B4B88B0" w:rsidR="00FA69AD" w:rsidRDefault="00FA69AD" w:rsidP="00963E7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</w:p>
    <w:p w14:paraId="0BC7A0F5" w14:textId="04768264" w:rsidR="00FA69AD" w:rsidRDefault="00FA69AD" w:rsidP="00963E7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</w:p>
    <w:p w14:paraId="5174F052" w14:textId="0E346A43" w:rsidR="00FA69AD" w:rsidRDefault="00FA69AD" w:rsidP="00963E7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</w:p>
    <w:p w14:paraId="0BDD321B" w14:textId="3FD7FE44" w:rsidR="00FA69AD" w:rsidRDefault="00FA69AD" w:rsidP="00963E7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</w:p>
    <w:p w14:paraId="5C4242FB" w14:textId="77777777" w:rsidR="00FA69AD" w:rsidRDefault="00FA69AD" w:rsidP="00963E7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</w:p>
    <w:p w14:paraId="0C00891F" w14:textId="7AFF568B" w:rsidR="00963E74" w:rsidRDefault="00963E74" w:rsidP="006623CE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Verdana" w:hAnsi="Verdana"/>
          <w:color w:val="2603BD"/>
          <w:sz w:val="20"/>
          <w:szCs w:val="20"/>
        </w:rPr>
      </w:pPr>
    </w:p>
    <w:p w14:paraId="30A80091" w14:textId="649321BB" w:rsidR="00963E74" w:rsidRPr="00FA69AD" w:rsidRDefault="00963E74" w:rsidP="00444A8D">
      <w:pPr>
        <w:widowControl w:val="0"/>
        <w:autoSpaceDE w:val="0"/>
        <w:autoSpaceDN w:val="0"/>
        <w:adjustRightInd w:val="0"/>
        <w:spacing w:after="0" w:line="240" w:lineRule="auto"/>
        <w:ind w:left="720" w:firstLine="720"/>
        <w:rPr>
          <w:rFonts w:ascii="Verdana" w:hAnsi="Verdana"/>
          <w:b/>
          <w:bCs/>
          <w:color w:val="2603BD"/>
          <w:sz w:val="20"/>
          <w:szCs w:val="20"/>
        </w:rPr>
      </w:pPr>
      <w:r w:rsidRPr="00FA69AD">
        <w:rPr>
          <w:rFonts w:ascii="Verdana" w:hAnsi="Verdana"/>
          <w:b/>
          <w:bCs/>
          <w:color w:val="2603BD"/>
          <w:sz w:val="20"/>
          <w:szCs w:val="20"/>
        </w:rPr>
        <w:lastRenderedPageBreak/>
        <w:t xml:space="preserve">Employee Table: </w:t>
      </w:r>
    </w:p>
    <w:p w14:paraId="127A27DE" w14:textId="735826DE" w:rsidR="00963E74" w:rsidRDefault="00963E74" w:rsidP="006623CE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Verdana" w:hAnsi="Verdana"/>
          <w:color w:val="2603BD"/>
          <w:sz w:val="20"/>
          <w:szCs w:val="20"/>
        </w:rPr>
      </w:pPr>
    </w:p>
    <w:p w14:paraId="17D80DD5" w14:textId="0F0757DF" w:rsidR="00963E74" w:rsidRDefault="00963E74" w:rsidP="006623CE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Verdana" w:hAnsi="Verdana"/>
          <w:color w:val="2603BD"/>
          <w:sz w:val="20"/>
          <w:szCs w:val="20"/>
        </w:rPr>
      </w:pPr>
      <w:r>
        <w:rPr>
          <w:rFonts w:ascii="Verdana" w:hAnsi="Verdana"/>
          <w:color w:val="2603BD"/>
          <w:sz w:val="20"/>
          <w:szCs w:val="20"/>
        </w:rPr>
        <w:tab/>
      </w:r>
      <w:r w:rsidRPr="00963E74">
        <w:rPr>
          <w:rFonts w:ascii="Verdana" w:hAnsi="Verdana"/>
          <w:noProof/>
          <w:color w:val="2603BD"/>
          <w:sz w:val="20"/>
          <w:szCs w:val="20"/>
        </w:rPr>
        <w:drawing>
          <wp:inline distT="0" distB="0" distL="0" distR="0" wp14:anchorId="55369795" wp14:editId="2A620FDD">
            <wp:extent cx="4610500" cy="2263336"/>
            <wp:effectExtent l="0" t="0" r="0" b="3810"/>
            <wp:docPr id="4" name="Picture 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abl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10500" cy="2263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2A0522" w14:textId="56FCDFF6" w:rsidR="00963E74" w:rsidRDefault="00963E74" w:rsidP="00963E74">
      <w:pPr>
        <w:widowControl w:val="0"/>
        <w:autoSpaceDE w:val="0"/>
        <w:autoSpaceDN w:val="0"/>
        <w:adjustRightInd w:val="0"/>
        <w:spacing w:after="0" w:line="240" w:lineRule="auto"/>
        <w:rPr>
          <w:rFonts w:ascii="Verdana" w:hAnsi="Verdana"/>
          <w:sz w:val="20"/>
          <w:szCs w:val="20"/>
        </w:rPr>
      </w:pPr>
    </w:p>
    <w:p w14:paraId="3E28CFF0" w14:textId="3F64FA05" w:rsidR="00963E74" w:rsidRPr="00FA69AD" w:rsidRDefault="00963E74" w:rsidP="00444A8D">
      <w:pPr>
        <w:widowControl w:val="0"/>
        <w:autoSpaceDE w:val="0"/>
        <w:autoSpaceDN w:val="0"/>
        <w:adjustRightInd w:val="0"/>
        <w:spacing w:after="0" w:line="240" w:lineRule="auto"/>
        <w:ind w:left="720" w:firstLine="720"/>
        <w:rPr>
          <w:rFonts w:ascii="Verdana" w:hAnsi="Verdana"/>
          <w:b/>
          <w:bCs/>
          <w:sz w:val="20"/>
          <w:szCs w:val="20"/>
        </w:rPr>
      </w:pPr>
      <w:r w:rsidRPr="00FA69AD">
        <w:rPr>
          <w:rFonts w:ascii="Verdana" w:hAnsi="Verdana"/>
          <w:b/>
          <w:bCs/>
          <w:sz w:val="20"/>
          <w:szCs w:val="20"/>
        </w:rPr>
        <w:t xml:space="preserve">Tax Table: </w:t>
      </w:r>
    </w:p>
    <w:p w14:paraId="1B3EAC50" w14:textId="15F0369A" w:rsidR="00963E74" w:rsidRDefault="00963E74" w:rsidP="00492E87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1440"/>
        <w:rPr>
          <w:rFonts w:ascii="Verdana" w:hAnsi="Verdana"/>
          <w:sz w:val="20"/>
          <w:szCs w:val="20"/>
        </w:rPr>
      </w:pPr>
    </w:p>
    <w:p w14:paraId="3B6B65DF" w14:textId="2269E0CE" w:rsidR="00963E74" w:rsidRPr="00E370BE" w:rsidRDefault="00963E74" w:rsidP="00492E87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1440"/>
        <w:rPr>
          <w:rFonts w:ascii="Verdana" w:hAnsi="Verdana"/>
          <w:sz w:val="20"/>
          <w:szCs w:val="20"/>
        </w:rPr>
      </w:pPr>
      <w:r w:rsidRPr="00963E74">
        <w:rPr>
          <w:rFonts w:ascii="Verdana" w:hAnsi="Verdana"/>
          <w:noProof/>
          <w:sz w:val="20"/>
          <w:szCs w:val="20"/>
        </w:rPr>
        <w:drawing>
          <wp:inline distT="0" distB="0" distL="0" distR="0" wp14:anchorId="52E21022" wp14:editId="4591C543">
            <wp:extent cx="2766300" cy="2240474"/>
            <wp:effectExtent l="0" t="0" r="0" b="7620"/>
            <wp:docPr id="3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66300" cy="2240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63E74" w:rsidRPr="00E370BE" w:rsidSect="007244CE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900" w:right="81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005A04" w14:textId="77777777" w:rsidR="00122648" w:rsidRDefault="00122648" w:rsidP="00090583">
      <w:pPr>
        <w:spacing w:after="0" w:line="240" w:lineRule="auto"/>
      </w:pPr>
      <w:r>
        <w:separator/>
      </w:r>
    </w:p>
  </w:endnote>
  <w:endnote w:type="continuationSeparator" w:id="0">
    <w:p w14:paraId="5BC5AB6D" w14:textId="77777777" w:rsidR="00122648" w:rsidRDefault="00122648" w:rsidP="000905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7A9246" w14:textId="77777777" w:rsidR="00090583" w:rsidRDefault="0009058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F58C13" w14:textId="77777777" w:rsidR="00090583" w:rsidRDefault="0009058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F9DF78" w14:textId="77777777" w:rsidR="00090583" w:rsidRDefault="000905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A66ABA" w14:textId="77777777" w:rsidR="00122648" w:rsidRDefault="00122648" w:rsidP="00090583">
      <w:pPr>
        <w:spacing w:after="0" w:line="240" w:lineRule="auto"/>
      </w:pPr>
      <w:r>
        <w:separator/>
      </w:r>
    </w:p>
  </w:footnote>
  <w:footnote w:type="continuationSeparator" w:id="0">
    <w:p w14:paraId="11239E80" w14:textId="77777777" w:rsidR="00122648" w:rsidRDefault="00122648" w:rsidP="000905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0E433" w14:textId="77777777" w:rsidR="00090583" w:rsidRDefault="00122648">
    <w:pPr>
      <w:pStyle w:val="Header"/>
    </w:pPr>
    <w:r>
      <w:rPr>
        <w:noProof/>
      </w:rPr>
      <w:pict w14:anchorId="63192CB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5038714" o:spid="_x0000_s1026" type="#_x0000_t136" style="position:absolute;margin-left:0;margin-top:0;width:185.25pt;height:44.25pt;rotation:315;z-index:-251654144;mso-position-horizontal:center;mso-position-horizontal-relative:margin;mso-position-vertical:center;mso-position-vertical-relative:margin" o:allowincell="f" fillcolor="#ddd8c2 [2894]" stroked="f">
          <v:fill opacity=".5"/>
          <v:textpath style="font-family:&quot;Calibri&quot;" string="MUM-DBMS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BB3994" w14:textId="77777777" w:rsidR="00090583" w:rsidRDefault="00122648">
    <w:pPr>
      <w:pStyle w:val="Header"/>
    </w:pPr>
    <w:r>
      <w:rPr>
        <w:noProof/>
      </w:rPr>
      <w:pict w14:anchorId="57D5A81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5038715" o:spid="_x0000_s1027" type="#_x0000_t136" style="position:absolute;margin-left:0;margin-top:0;width:185.25pt;height:44.25pt;rotation:315;z-index:-251652096;mso-position-horizontal:center;mso-position-horizontal-relative:margin;mso-position-vertical:center;mso-position-vertical-relative:margin" o:allowincell="f" fillcolor="#ddd8c2 [2894]" stroked="f">
          <v:fill opacity=".5"/>
          <v:textpath style="font-family:&quot;Calibri&quot;" string="MUM-DBMS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E2B004" w14:textId="77777777" w:rsidR="00090583" w:rsidRDefault="00122648">
    <w:pPr>
      <w:pStyle w:val="Header"/>
    </w:pPr>
    <w:r>
      <w:rPr>
        <w:noProof/>
      </w:rPr>
      <w:pict w14:anchorId="3A9DA5D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5038713" o:spid="_x0000_s1025" type="#_x0000_t136" style="position:absolute;margin-left:0;margin-top:0;width:185.25pt;height:44.25pt;rotation:315;z-index:-251656192;mso-position-horizontal:center;mso-position-horizontal-relative:margin;mso-position-vertical:center;mso-position-vertical-relative:margin" o:allowincell="f" fillcolor="#ddd8c2 [2894]" stroked="f">
          <v:fill opacity=".5"/>
          <v:textpath style="font-family:&quot;Calibri&quot;" string="MUM-DBMS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044EE"/>
    <w:multiLevelType w:val="hybridMultilevel"/>
    <w:tmpl w:val="F6F46F7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02104D"/>
    <w:multiLevelType w:val="hybridMultilevel"/>
    <w:tmpl w:val="E86614E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596E25"/>
    <w:multiLevelType w:val="hybridMultilevel"/>
    <w:tmpl w:val="32C075AC"/>
    <w:lvl w:ilvl="0" w:tplc="D4E87D4A">
      <w:start w:val="1"/>
      <w:numFmt w:val="decimal"/>
      <w:lvlText w:val="%1)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DB69DE"/>
    <w:multiLevelType w:val="hybridMultilevel"/>
    <w:tmpl w:val="58F2C50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52FEB"/>
    <w:multiLevelType w:val="hybridMultilevel"/>
    <w:tmpl w:val="45DC688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7A426F"/>
    <w:multiLevelType w:val="hybridMultilevel"/>
    <w:tmpl w:val="AC361882"/>
    <w:lvl w:ilvl="0" w:tplc="CE32E846">
      <w:start w:val="1"/>
      <w:numFmt w:val="decimal"/>
      <w:lvlText w:val="(%1)"/>
      <w:lvlJc w:val="left"/>
      <w:pPr>
        <w:ind w:left="21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F02F06"/>
    <w:multiLevelType w:val="hybridMultilevel"/>
    <w:tmpl w:val="02EC95A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74131D"/>
    <w:multiLevelType w:val="hybridMultilevel"/>
    <w:tmpl w:val="01F2DA54"/>
    <w:lvl w:ilvl="0" w:tplc="C2C6A75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A2464B"/>
    <w:multiLevelType w:val="hybridMultilevel"/>
    <w:tmpl w:val="BF54749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4B2FFB"/>
    <w:multiLevelType w:val="hybridMultilevel"/>
    <w:tmpl w:val="D16A903A"/>
    <w:lvl w:ilvl="0" w:tplc="9F7E2B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BEC4DB0">
      <w:start w:val="833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97838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8CAB3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37276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4ECDE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01CA6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5F8A5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138AE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361E6432"/>
    <w:multiLevelType w:val="hybridMultilevel"/>
    <w:tmpl w:val="12E681EA"/>
    <w:lvl w:ilvl="0" w:tplc="C2C6A75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9830373"/>
    <w:multiLevelType w:val="hybridMultilevel"/>
    <w:tmpl w:val="92D8F2D8"/>
    <w:lvl w:ilvl="0" w:tplc="04090011">
      <w:start w:val="1"/>
      <w:numFmt w:val="decimal"/>
      <w:lvlText w:val="%1)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2" w15:restartNumberingAfterBreak="0">
    <w:nsid w:val="41286EAD"/>
    <w:multiLevelType w:val="hybridMultilevel"/>
    <w:tmpl w:val="2AE4ECD6"/>
    <w:lvl w:ilvl="0" w:tplc="92E6E5FE">
      <w:start w:val="1"/>
      <w:numFmt w:val="decimal"/>
      <w:lvlText w:val="(%1)"/>
      <w:lvlJc w:val="left"/>
      <w:pPr>
        <w:ind w:left="2160" w:hanging="360"/>
      </w:pPr>
      <w:rPr>
        <w:rFonts w:hint="default"/>
        <w:b/>
        <w:color w:val="auto"/>
      </w:rPr>
    </w:lvl>
    <w:lvl w:ilvl="1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4FAF2F99"/>
    <w:multiLevelType w:val="hybridMultilevel"/>
    <w:tmpl w:val="89C005AE"/>
    <w:lvl w:ilvl="0" w:tplc="5DE47C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772FD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608FE3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7B6E51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87A3DC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DBEC4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48A347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C9A54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06E9A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4" w15:restartNumberingAfterBreak="0">
    <w:nsid w:val="5A0C4D52"/>
    <w:multiLevelType w:val="hybridMultilevel"/>
    <w:tmpl w:val="F2D6AE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32570B"/>
    <w:multiLevelType w:val="hybridMultilevel"/>
    <w:tmpl w:val="328EF398"/>
    <w:lvl w:ilvl="0" w:tplc="D5C8EA12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6" w15:restartNumberingAfterBreak="0">
    <w:nsid w:val="6A532D31"/>
    <w:multiLevelType w:val="hybridMultilevel"/>
    <w:tmpl w:val="542EDB6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0843BCD"/>
    <w:multiLevelType w:val="hybridMultilevel"/>
    <w:tmpl w:val="0B8EAC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9656BA5"/>
    <w:multiLevelType w:val="hybridMultilevel"/>
    <w:tmpl w:val="103C343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F495EF1"/>
    <w:multiLevelType w:val="hybridMultilevel"/>
    <w:tmpl w:val="887683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8"/>
  </w:num>
  <w:num w:numId="3">
    <w:abstractNumId w:val="6"/>
  </w:num>
  <w:num w:numId="4">
    <w:abstractNumId w:val="4"/>
  </w:num>
  <w:num w:numId="5">
    <w:abstractNumId w:val="0"/>
  </w:num>
  <w:num w:numId="6">
    <w:abstractNumId w:val="1"/>
  </w:num>
  <w:num w:numId="7">
    <w:abstractNumId w:val="19"/>
  </w:num>
  <w:num w:numId="8">
    <w:abstractNumId w:val="16"/>
  </w:num>
  <w:num w:numId="9">
    <w:abstractNumId w:val="10"/>
  </w:num>
  <w:num w:numId="10">
    <w:abstractNumId w:val="7"/>
  </w:num>
  <w:num w:numId="11">
    <w:abstractNumId w:val="14"/>
  </w:num>
  <w:num w:numId="12">
    <w:abstractNumId w:val="12"/>
  </w:num>
  <w:num w:numId="13">
    <w:abstractNumId w:val="5"/>
  </w:num>
  <w:num w:numId="14">
    <w:abstractNumId w:val="3"/>
  </w:num>
  <w:num w:numId="15">
    <w:abstractNumId w:val="11"/>
  </w:num>
  <w:num w:numId="16">
    <w:abstractNumId w:val="15"/>
  </w:num>
  <w:num w:numId="17">
    <w:abstractNumId w:val="13"/>
  </w:num>
  <w:num w:numId="18">
    <w:abstractNumId w:val="2"/>
  </w:num>
  <w:num w:numId="19">
    <w:abstractNumId w:val="17"/>
  </w:num>
  <w:num w:numId="2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I0NDY2MrIwMzWzMDNT0lEKTi0uzszPAykwrgUAGe095ywAAAA="/>
  </w:docVars>
  <w:rsids>
    <w:rsidRoot w:val="00EF0969"/>
    <w:rsid w:val="00067786"/>
    <w:rsid w:val="000875D5"/>
    <w:rsid w:val="00090583"/>
    <w:rsid w:val="000924B7"/>
    <w:rsid w:val="000D61D6"/>
    <w:rsid w:val="00122648"/>
    <w:rsid w:val="00150C7C"/>
    <w:rsid w:val="0016058F"/>
    <w:rsid w:val="0016662C"/>
    <w:rsid w:val="00176749"/>
    <w:rsid w:val="00186FF0"/>
    <w:rsid w:val="001D26C8"/>
    <w:rsid w:val="001D4279"/>
    <w:rsid w:val="001E3329"/>
    <w:rsid w:val="00215532"/>
    <w:rsid w:val="00277162"/>
    <w:rsid w:val="002C21D1"/>
    <w:rsid w:val="002C67E1"/>
    <w:rsid w:val="002D2BD4"/>
    <w:rsid w:val="002D4EBB"/>
    <w:rsid w:val="002F4869"/>
    <w:rsid w:val="00377F15"/>
    <w:rsid w:val="003A6101"/>
    <w:rsid w:val="003C2544"/>
    <w:rsid w:val="00404219"/>
    <w:rsid w:val="0041464F"/>
    <w:rsid w:val="00444A8D"/>
    <w:rsid w:val="004606BE"/>
    <w:rsid w:val="00484495"/>
    <w:rsid w:val="00492E87"/>
    <w:rsid w:val="004A1E0C"/>
    <w:rsid w:val="004A71DD"/>
    <w:rsid w:val="004F0A7E"/>
    <w:rsid w:val="0051012C"/>
    <w:rsid w:val="00511A74"/>
    <w:rsid w:val="00515A2F"/>
    <w:rsid w:val="00526DC4"/>
    <w:rsid w:val="00536609"/>
    <w:rsid w:val="00547BE5"/>
    <w:rsid w:val="00576ADC"/>
    <w:rsid w:val="00593E93"/>
    <w:rsid w:val="005A453E"/>
    <w:rsid w:val="00612D2C"/>
    <w:rsid w:val="00646E75"/>
    <w:rsid w:val="00657FC5"/>
    <w:rsid w:val="006623CE"/>
    <w:rsid w:val="00674AF1"/>
    <w:rsid w:val="006D13A1"/>
    <w:rsid w:val="006D7AC8"/>
    <w:rsid w:val="006E284A"/>
    <w:rsid w:val="00710BD1"/>
    <w:rsid w:val="00710D8A"/>
    <w:rsid w:val="007244CE"/>
    <w:rsid w:val="00761377"/>
    <w:rsid w:val="007706FE"/>
    <w:rsid w:val="007728B3"/>
    <w:rsid w:val="00777AFA"/>
    <w:rsid w:val="007B1B29"/>
    <w:rsid w:val="007D7524"/>
    <w:rsid w:val="007E2A12"/>
    <w:rsid w:val="007F107C"/>
    <w:rsid w:val="007F5EC6"/>
    <w:rsid w:val="008075B3"/>
    <w:rsid w:val="008239C3"/>
    <w:rsid w:val="0083239B"/>
    <w:rsid w:val="00835218"/>
    <w:rsid w:val="00837859"/>
    <w:rsid w:val="0089024E"/>
    <w:rsid w:val="0089771E"/>
    <w:rsid w:val="008A0DD3"/>
    <w:rsid w:val="008E0CB3"/>
    <w:rsid w:val="00901354"/>
    <w:rsid w:val="00931CD3"/>
    <w:rsid w:val="00947CD8"/>
    <w:rsid w:val="00963E74"/>
    <w:rsid w:val="009809D0"/>
    <w:rsid w:val="00982656"/>
    <w:rsid w:val="00983A30"/>
    <w:rsid w:val="009A1E74"/>
    <w:rsid w:val="009A3F98"/>
    <w:rsid w:val="009E6460"/>
    <w:rsid w:val="00A962CE"/>
    <w:rsid w:val="00AA5E4D"/>
    <w:rsid w:val="00AB4BD4"/>
    <w:rsid w:val="00AF1C9A"/>
    <w:rsid w:val="00B0692F"/>
    <w:rsid w:val="00B54C0F"/>
    <w:rsid w:val="00B617DC"/>
    <w:rsid w:val="00B677A1"/>
    <w:rsid w:val="00B75D63"/>
    <w:rsid w:val="00C31146"/>
    <w:rsid w:val="00C62230"/>
    <w:rsid w:val="00C8280E"/>
    <w:rsid w:val="00CD709B"/>
    <w:rsid w:val="00CF3E8B"/>
    <w:rsid w:val="00D16E02"/>
    <w:rsid w:val="00D23BC4"/>
    <w:rsid w:val="00D3112A"/>
    <w:rsid w:val="00D55132"/>
    <w:rsid w:val="00D57F80"/>
    <w:rsid w:val="00D659BA"/>
    <w:rsid w:val="00D95F23"/>
    <w:rsid w:val="00DB35D2"/>
    <w:rsid w:val="00DD4CC3"/>
    <w:rsid w:val="00E22DBE"/>
    <w:rsid w:val="00E370BE"/>
    <w:rsid w:val="00E407F9"/>
    <w:rsid w:val="00E66D0C"/>
    <w:rsid w:val="00E66D95"/>
    <w:rsid w:val="00E74099"/>
    <w:rsid w:val="00E9452E"/>
    <w:rsid w:val="00ED71D5"/>
    <w:rsid w:val="00EF0969"/>
    <w:rsid w:val="00F01F15"/>
    <w:rsid w:val="00F02CA1"/>
    <w:rsid w:val="00F40351"/>
    <w:rsid w:val="00F40873"/>
    <w:rsid w:val="00F575D8"/>
    <w:rsid w:val="00F802FD"/>
    <w:rsid w:val="00F83E01"/>
    <w:rsid w:val="00F84992"/>
    <w:rsid w:val="00F871ED"/>
    <w:rsid w:val="00F9353E"/>
    <w:rsid w:val="00FA69AD"/>
    <w:rsid w:val="00FB57CE"/>
    <w:rsid w:val="00FD12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8F0A8F"/>
  <w15:docId w15:val="{66701F32-D4BF-4449-970B-09EF370FF6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674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F096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0905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90583"/>
  </w:style>
  <w:style w:type="paragraph" w:styleId="Footer">
    <w:name w:val="footer"/>
    <w:basedOn w:val="Normal"/>
    <w:link w:val="FooterChar"/>
    <w:uiPriority w:val="99"/>
    <w:semiHidden/>
    <w:unhideWhenUsed/>
    <w:rsid w:val="000905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90583"/>
  </w:style>
  <w:style w:type="paragraph" w:styleId="BalloonText">
    <w:name w:val="Balloon Text"/>
    <w:basedOn w:val="Normal"/>
    <w:link w:val="BalloonTextChar"/>
    <w:uiPriority w:val="99"/>
    <w:semiHidden/>
    <w:unhideWhenUsed/>
    <w:rsid w:val="008977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771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80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71782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0878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8037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02107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03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63948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95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00604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9390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549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97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65316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560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4EE57EB-9049-4558-AD83-5354FFB3FF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515</Words>
  <Characters>293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Gopal Kunwar</cp:lastModifiedBy>
  <cp:revision>8</cp:revision>
  <cp:lastPrinted>2022-03-29T03:04:00Z</cp:lastPrinted>
  <dcterms:created xsi:type="dcterms:W3CDTF">2022-03-29T02:42:00Z</dcterms:created>
  <dcterms:modified xsi:type="dcterms:W3CDTF">2022-03-29T03:05:00Z</dcterms:modified>
</cp:coreProperties>
</file>